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860627" w:rsidRPr="00B71F0F" w14:paraId="3129F87B" w14:textId="77777777" w:rsidTr="0024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E01A0CA" w14:textId="77777777" w:rsidR="00860627" w:rsidRPr="00B71F0F" w:rsidRDefault="00860627" w:rsidP="002405C1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56FC403F" wp14:editId="2639A6FA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7F825300" w14:textId="77777777" w:rsidR="00860627" w:rsidRPr="00B71F0F" w:rsidRDefault="00860627" w:rsidP="002405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45B71D3D" w14:textId="77777777" w:rsidR="00860627" w:rsidRPr="00FC518B" w:rsidRDefault="00860627" w:rsidP="002405C1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1CE978EA" w14:textId="77777777" w:rsidR="00860627" w:rsidRPr="00B71F0F" w:rsidRDefault="00860627" w:rsidP="002405C1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43D074FC" w14:textId="77777777" w:rsidR="00860627" w:rsidRDefault="00860627" w:rsidP="002405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2F24C86E" w14:textId="77777777" w:rsidR="00860627" w:rsidRPr="00CB51E5" w:rsidRDefault="00860627" w:rsidP="002405C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860627" w:rsidRPr="00B71F0F" w14:paraId="3798CD98" w14:textId="77777777" w:rsidTr="002405C1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322E5C54" w14:textId="09101710" w:rsidR="00860627" w:rsidRPr="00B71F0F" w:rsidRDefault="00860627" w:rsidP="002405C1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</w:rPr>
              <w:t>MIDTERM EXAM</w:t>
            </w:r>
          </w:p>
        </w:tc>
      </w:tr>
      <w:tr w:rsidR="00860627" w:rsidRPr="00B71F0F" w14:paraId="028C2F39" w14:textId="77777777" w:rsidTr="0024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860627" w:rsidRPr="00B71F0F" w14:paraId="3197E96F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7C141A34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6FDC5EE176D6407FB7928E3BF838512C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2A3E42DD" w14:textId="728FAADB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860627" w:rsidRPr="00B71F0F" w14:paraId="15199EB5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2BE3164D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F91829FA21DD4CF5BFC1E914D9502F8D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41DB4CAF" w14:textId="3A19277A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860627" w:rsidRPr="00B71F0F" w14:paraId="7D9C9B73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12EA4406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056F40E6119C40AEA8439228208E30B0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40404B7C" w14:textId="49B7D9E1" w:rsidR="00860627" w:rsidRPr="00B71F0F" w:rsidRDefault="00FD0689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FD0689">
                        <w:rPr>
                          <w:rFonts w:asciiTheme="majorHAnsi" w:hAnsiTheme="majorHAnsi" w:cstheme="majorHAnsi"/>
                        </w:rPr>
                        <w:t>https://youtu.be/2JwqQo1YKyo</w:t>
                      </w:r>
                    </w:p>
                  </w:tc>
                </w:sdtContent>
              </w:sdt>
            </w:tr>
            <w:tr w:rsidR="00860627" w:rsidRPr="00B71F0F" w14:paraId="7CD9E73A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7C048EF3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D393D5E46C51425B8F3C9264231C9AA3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5ECEA00" w14:textId="32C7F588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931B4">
                        <w:rPr>
                          <w:rFonts w:asciiTheme="majorHAnsi" w:hAnsiTheme="majorHAnsi" w:cstheme="majorHAnsi"/>
                        </w:rPr>
                        <w:t>(+60)136798361 / (+62)81283185508</w:t>
                      </w:r>
                    </w:p>
                  </w:tc>
                </w:sdtContent>
              </w:sdt>
            </w:tr>
            <w:tr w:rsidR="00860627" w:rsidRPr="00B71F0F" w14:paraId="35B8DD5D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4E88851F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lang w:val="en-GB"/>
                  </w:rPr>
                  <w:id w:val="-242718719"/>
                  <w:placeholder>
                    <w:docPart w:val="D434157494F24F3698F7CB55A62DA35D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667C336" w14:textId="404B8DDA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C43D7F">
                        <w:rPr>
                          <w:rFonts w:asciiTheme="majorHAnsi" w:hAnsiTheme="majorHAnsi" w:cstheme="majorHAnsi"/>
                          <w:lang w:val="en-GB"/>
                        </w:rPr>
                        <w:t>https://github.com/victorico123/UUM-WebEngineering-Lab-2</w:t>
                      </w:r>
                    </w:p>
                  </w:tc>
                </w:sdtContent>
              </w:sdt>
            </w:tr>
            <w:tr w:rsidR="00860627" w:rsidRPr="00B71F0F" w14:paraId="0BFEF676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1010FE19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5CF898DB56A1449C8B91519188D0D509"/>
                  </w:placeholder>
                  <w:date w:fullDate="2022-06-06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76F0B93B" w14:textId="56617122" w:rsidR="00860627" w:rsidRPr="00B71F0F" w:rsidRDefault="00BA3DD9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6/6/2022</w:t>
                      </w:r>
                    </w:p>
                  </w:tc>
                </w:sdtContent>
              </w:sdt>
            </w:tr>
            <w:tr w:rsidR="00860627" w:rsidRPr="00B71F0F" w14:paraId="006A80A9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4F41C13E" w14:textId="77777777" w:rsidR="00860627" w:rsidRPr="00FC518B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89F4017" w14:textId="77777777" w:rsidR="00860627" w:rsidRPr="00B71F0F" w:rsidRDefault="00860627" w:rsidP="002405C1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860627" w:rsidRPr="00B71F0F" w14:paraId="7F16D4D9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10D67FC1" w14:textId="77777777" w:rsidR="00860627" w:rsidRPr="00B71F0F" w:rsidRDefault="00860627" w:rsidP="002405C1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0FEFD6F9" w14:textId="34AA3296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C43D7F">
                        <w:rPr>
                          <w:noProof/>
                        </w:rPr>
                        <w:drawing>
                          <wp:inline distT="0" distB="0" distL="0" distR="0" wp14:anchorId="00636A2E" wp14:editId="00ED1758">
                            <wp:extent cx="1059180" cy="847090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180" cy="847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860627" w:rsidRPr="00B71F0F" w14:paraId="25E82846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29F08ED8" w14:textId="77777777" w:rsidR="00860627" w:rsidRPr="00337C59" w:rsidRDefault="00860627" w:rsidP="002405C1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0CA4B609" w14:textId="18BE0F08" w:rsidR="00860627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C43D7F">
                        <w:rPr>
                          <w:noProof/>
                        </w:rPr>
                        <w:drawing>
                          <wp:inline distT="0" distB="0" distL="0" distR="0" wp14:anchorId="4E535795" wp14:editId="6E53D960">
                            <wp:extent cx="705485" cy="1059180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485" cy="1059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860627" w:rsidRPr="00B71F0F" w14:paraId="37B1F2A4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565DD753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F8E0475F6D5749B69CB393F85D22A49B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91A7972" w14:textId="7441F730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860627" w:rsidRPr="00B71F0F" w14:paraId="0DC89FCE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40B64A74" w14:textId="77777777" w:rsidR="00860627" w:rsidRPr="00B71F0F" w:rsidRDefault="00860627" w:rsidP="002405C1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891F55E185E74FBD89B62FEF118B4933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2C532BEB" w14:textId="33B7CBCE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A7559C" w14:textId="77777777" w:rsidR="00860627" w:rsidRPr="00B71F0F" w:rsidRDefault="00860627" w:rsidP="002405C1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19654B2C" w14:textId="77777777" w:rsidR="00860627" w:rsidRDefault="00860627">
      <w:pPr>
        <w:rPr>
          <w:b/>
          <w:bCs/>
          <w:lang w:val="en-MY"/>
        </w:rPr>
      </w:pPr>
    </w:p>
    <w:p w14:paraId="6687A4ED" w14:textId="77777777" w:rsidR="00860627" w:rsidRDefault="00860627">
      <w:pPr>
        <w:rPr>
          <w:b/>
          <w:bCs/>
          <w:lang w:val="en-MY"/>
        </w:rPr>
      </w:pPr>
    </w:p>
    <w:p w14:paraId="2FA20DA0" w14:textId="77777777" w:rsidR="00860627" w:rsidRDefault="00860627">
      <w:pPr>
        <w:rPr>
          <w:b/>
          <w:bCs/>
          <w:lang w:val="en-MY"/>
        </w:rPr>
      </w:pPr>
    </w:p>
    <w:p w14:paraId="2747649E" w14:textId="77777777" w:rsidR="00860627" w:rsidRDefault="00860627">
      <w:pPr>
        <w:rPr>
          <w:b/>
          <w:bCs/>
          <w:lang w:val="en-MY"/>
        </w:rPr>
      </w:pPr>
    </w:p>
    <w:p w14:paraId="140D1A3A" w14:textId="02FC0555" w:rsidR="00E7097D" w:rsidRDefault="00E7097D">
      <w:pPr>
        <w:rPr>
          <w:b/>
          <w:bCs/>
          <w:lang w:val="en-MY"/>
        </w:rPr>
      </w:pPr>
      <w:r>
        <w:rPr>
          <w:b/>
          <w:bCs/>
          <w:lang w:val="en-MY"/>
        </w:rPr>
        <w:lastRenderedPageBreak/>
        <w:t xml:space="preserve">A212 WEB </w:t>
      </w:r>
      <w:r w:rsidR="00B90E05">
        <w:rPr>
          <w:b/>
          <w:bCs/>
          <w:lang w:val="en-MY"/>
        </w:rPr>
        <w:t>ENGINEERING</w:t>
      </w:r>
      <w:r>
        <w:rPr>
          <w:b/>
          <w:bCs/>
          <w:lang w:val="en-MY"/>
        </w:rPr>
        <w:t xml:space="preserve"> </w:t>
      </w:r>
      <w:r w:rsidR="004E50BA">
        <w:rPr>
          <w:b/>
          <w:bCs/>
          <w:lang w:val="en-MY"/>
        </w:rPr>
        <w:t>MIDTERM ASSIGNMENT</w:t>
      </w:r>
      <w:r w:rsidR="00B90E05">
        <w:rPr>
          <w:b/>
          <w:bCs/>
          <w:lang w:val="en-MY"/>
        </w:rPr>
        <w:t xml:space="preserve"> </w:t>
      </w:r>
      <w:r w:rsidR="009123F8">
        <w:rPr>
          <w:b/>
          <w:bCs/>
          <w:lang w:val="en-MY"/>
        </w:rPr>
        <w:t>(</w:t>
      </w:r>
      <w:r w:rsidR="00332B77">
        <w:rPr>
          <w:b/>
          <w:bCs/>
          <w:lang w:val="en-MY"/>
        </w:rPr>
        <w:t>100</w:t>
      </w:r>
      <w:r w:rsidR="009123F8">
        <w:rPr>
          <w:b/>
          <w:bCs/>
          <w:lang w:val="en-MY"/>
        </w:rPr>
        <w:t xml:space="preserve"> MARKS)</w:t>
      </w:r>
    </w:p>
    <w:p w14:paraId="3DC8B8B8" w14:textId="48FFAFEE" w:rsidR="006B5724" w:rsidRPr="008B2D13" w:rsidRDefault="008F64D1">
      <w:pPr>
        <w:rPr>
          <w:b/>
          <w:bCs/>
          <w:lang w:val="en-MY"/>
        </w:rPr>
      </w:pPr>
      <w:r w:rsidRPr="008B2D13">
        <w:rPr>
          <w:b/>
          <w:bCs/>
          <w:lang w:val="en-MY"/>
        </w:rPr>
        <w:t>Instruction</w:t>
      </w:r>
      <w:r w:rsidR="007D0DDF" w:rsidRPr="008B2D13">
        <w:rPr>
          <w:b/>
          <w:bCs/>
          <w:lang w:val="en-MY"/>
        </w:rPr>
        <w:t>s</w:t>
      </w:r>
    </w:p>
    <w:p w14:paraId="04478708" w14:textId="78B2F2DD" w:rsidR="00A82DE8" w:rsidRDefault="009400B6">
      <w:pPr>
        <w:rPr>
          <w:lang w:val="en-MY"/>
        </w:rPr>
      </w:pPr>
      <w:r>
        <w:rPr>
          <w:lang w:val="en-MY"/>
        </w:rPr>
        <w:t xml:space="preserve">The following task is a continuation </w:t>
      </w:r>
      <w:r w:rsidR="00BF0F61">
        <w:rPr>
          <w:lang w:val="en-MY"/>
        </w:rPr>
        <w:t>of</w:t>
      </w:r>
      <w:r w:rsidR="000F5728">
        <w:rPr>
          <w:lang w:val="en-MY"/>
        </w:rPr>
        <w:t xml:space="preserve"> your</w:t>
      </w:r>
      <w:r>
        <w:rPr>
          <w:lang w:val="en-MY"/>
        </w:rPr>
        <w:t xml:space="preserve"> lab assignment 2. </w:t>
      </w:r>
      <w:r w:rsidR="00C05DC0">
        <w:rPr>
          <w:lang w:val="en-MY"/>
        </w:rPr>
        <w:t xml:space="preserve">The </w:t>
      </w:r>
      <w:r w:rsidR="00F114C3">
        <w:rPr>
          <w:lang w:val="en-MY"/>
        </w:rPr>
        <w:t xml:space="preserve">next step for the </w:t>
      </w:r>
      <w:r w:rsidR="00C05DC0">
        <w:rPr>
          <w:lang w:val="en-MY"/>
        </w:rPr>
        <w:t>“</w:t>
      </w:r>
      <w:r w:rsidR="00F114C3">
        <w:rPr>
          <w:lang w:val="en-MY"/>
        </w:rPr>
        <w:t>MyTutor</w:t>
      </w:r>
      <w:r w:rsidR="003F3254">
        <w:rPr>
          <w:lang w:val="en-MY"/>
        </w:rPr>
        <w:t>” web</w:t>
      </w:r>
      <w:r w:rsidR="003A6B09" w:rsidRPr="003A6B09">
        <w:rPr>
          <w:lang w:val="en-MY"/>
        </w:rPr>
        <w:t xml:space="preserve"> app </w:t>
      </w:r>
      <w:r w:rsidR="00F114C3">
        <w:rPr>
          <w:lang w:val="en-MY"/>
        </w:rPr>
        <w:t xml:space="preserve">is the login </w:t>
      </w:r>
      <w:r w:rsidR="00E01FD7">
        <w:rPr>
          <w:lang w:val="en-MY"/>
        </w:rPr>
        <w:t>module</w:t>
      </w:r>
      <w:r w:rsidR="00B6788B">
        <w:rPr>
          <w:lang w:val="en-MY"/>
        </w:rPr>
        <w:t xml:space="preserve">, </w:t>
      </w:r>
      <w:r w:rsidR="00DC7870">
        <w:rPr>
          <w:lang w:val="en-MY"/>
        </w:rPr>
        <w:t xml:space="preserve">the </w:t>
      </w:r>
      <w:r w:rsidR="00B6788B">
        <w:rPr>
          <w:lang w:val="en-MY"/>
        </w:rPr>
        <w:t>subject</w:t>
      </w:r>
      <w:r w:rsidR="00DF320E">
        <w:rPr>
          <w:lang w:val="en-MY"/>
        </w:rPr>
        <w:t>s</w:t>
      </w:r>
      <w:r w:rsidR="00B6788B">
        <w:rPr>
          <w:lang w:val="en-MY"/>
        </w:rPr>
        <w:t xml:space="preserve"> list </w:t>
      </w:r>
      <w:r w:rsidR="00DC7870">
        <w:rPr>
          <w:lang w:val="en-MY"/>
        </w:rPr>
        <w:t>page module</w:t>
      </w:r>
      <w:r w:rsidR="00B6788B">
        <w:rPr>
          <w:lang w:val="en-MY"/>
        </w:rPr>
        <w:t xml:space="preserve">, and the </w:t>
      </w:r>
      <w:r w:rsidR="001F141B">
        <w:rPr>
          <w:lang w:val="en-MY"/>
        </w:rPr>
        <w:t>tutor’s</w:t>
      </w:r>
      <w:r w:rsidR="00B6788B">
        <w:rPr>
          <w:lang w:val="en-MY"/>
        </w:rPr>
        <w:t xml:space="preserve"> list module.</w:t>
      </w:r>
      <w:r w:rsidR="00E01FD7">
        <w:rPr>
          <w:lang w:val="en-MY"/>
        </w:rPr>
        <w:t xml:space="preserve"> </w:t>
      </w:r>
      <w:r w:rsidR="003A6B09" w:rsidRPr="003A6B09">
        <w:rPr>
          <w:lang w:val="en-MY"/>
        </w:rPr>
        <w:t>Your assignment is as follows.</w:t>
      </w:r>
      <w:r w:rsidR="00D15BF9">
        <w:rPr>
          <w:lang w:val="en-MY"/>
        </w:rPr>
        <w:t xml:space="preserve"> Change your text answer to blue</w:t>
      </w:r>
    </w:p>
    <w:p w14:paraId="69E961EF" w14:textId="198DC757" w:rsidR="000A5CF1" w:rsidRPr="00153770" w:rsidRDefault="00072AB1" w:rsidP="00E703C5">
      <w:pPr>
        <w:pStyle w:val="ListParagraph"/>
        <w:numPr>
          <w:ilvl w:val="0"/>
          <w:numId w:val="13"/>
        </w:numPr>
        <w:rPr>
          <w:lang w:val="en-MY"/>
        </w:rPr>
      </w:pPr>
      <w:r w:rsidRPr="00153770">
        <w:rPr>
          <w:lang w:val="en-MY"/>
        </w:rPr>
        <w:t xml:space="preserve">User Login </w:t>
      </w:r>
      <w:r w:rsidR="003536EC" w:rsidRPr="00153770">
        <w:rPr>
          <w:lang w:val="en-MY"/>
        </w:rPr>
        <w:t>Module</w:t>
      </w:r>
      <w:r w:rsidR="00F64E39">
        <w:rPr>
          <w:lang w:val="en-MY"/>
        </w:rPr>
        <w:t xml:space="preserve">: </w:t>
      </w:r>
      <w:r w:rsidR="00D75E6E" w:rsidRPr="00153770">
        <w:rPr>
          <w:lang w:val="en-MY"/>
        </w:rPr>
        <w:t xml:space="preserve">The </w:t>
      </w:r>
      <w:r w:rsidRPr="00153770">
        <w:rPr>
          <w:lang w:val="en-MY"/>
        </w:rPr>
        <w:t xml:space="preserve">login </w:t>
      </w:r>
      <w:r w:rsidR="00D75E6E" w:rsidRPr="00153770">
        <w:rPr>
          <w:lang w:val="en-MY"/>
        </w:rPr>
        <w:t xml:space="preserve">module allows </w:t>
      </w:r>
      <w:r w:rsidRPr="00153770">
        <w:rPr>
          <w:lang w:val="en-MY"/>
        </w:rPr>
        <w:t xml:space="preserve">a new user to log in to the </w:t>
      </w:r>
      <w:r w:rsidR="00D75E6E" w:rsidRPr="00153770">
        <w:rPr>
          <w:lang w:val="en-MY"/>
        </w:rPr>
        <w:t>“</w:t>
      </w:r>
      <w:r w:rsidRPr="00153770">
        <w:rPr>
          <w:lang w:val="en-MY"/>
        </w:rPr>
        <w:t>MyTutor</w:t>
      </w:r>
      <w:r w:rsidR="00D75E6E" w:rsidRPr="00153770">
        <w:rPr>
          <w:lang w:val="en-MY"/>
        </w:rPr>
        <w:t>” web application.</w:t>
      </w:r>
      <w:r w:rsidR="00824538" w:rsidRPr="00153770">
        <w:rPr>
          <w:lang w:val="en-MY"/>
        </w:rPr>
        <w:t xml:space="preserve"> </w:t>
      </w:r>
    </w:p>
    <w:p w14:paraId="34CB3924" w14:textId="77777777" w:rsidR="001E5EF8" w:rsidRDefault="001E5EF8" w:rsidP="001E5EF8">
      <w:pPr>
        <w:pStyle w:val="ListParagraph"/>
        <w:ind w:left="1080"/>
        <w:rPr>
          <w:lang w:val="en-MY"/>
        </w:rPr>
      </w:pPr>
    </w:p>
    <w:p w14:paraId="2D2F2733" w14:textId="3D81C123" w:rsidR="00000614" w:rsidRDefault="00751C81" w:rsidP="00E703C5">
      <w:pPr>
        <w:pStyle w:val="ListParagraph"/>
        <w:numPr>
          <w:ilvl w:val="0"/>
          <w:numId w:val="4"/>
        </w:numPr>
        <w:ind w:left="720"/>
        <w:rPr>
          <w:lang w:val="en-MY"/>
        </w:rPr>
      </w:pPr>
      <w:r>
        <w:rPr>
          <w:lang w:val="en-MY"/>
        </w:rPr>
        <w:t xml:space="preserve">Implement </w:t>
      </w:r>
      <w:r w:rsidR="002C185F">
        <w:rPr>
          <w:lang w:val="en-MY"/>
        </w:rPr>
        <w:t>the “</w:t>
      </w:r>
      <w:r>
        <w:rPr>
          <w:lang w:val="en-MY"/>
        </w:rPr>
        <w:t>remember me</w:t>
      </w:r>
      <w:r w:rsidR="002C185F">
        <w:rPr>
          <w:lang w:val="en-MY"/>
        </w:rPr>
        <w:t>”</w:t>
      </w:r>
      <w:r>
        <w:rPr>
          <w:lang w:val="en-MY"/>
        </w:rPr>
        <w:t xml:space="preserve"> function </w:t>
      </w:r>
      <w:r w:rsidR="00E11BE6">
        <w:rPr>
          <w:lang w:val="en-MY"/>
        </w:rPr>
        <w:t>on</w:t>
      </w:r>
      <w:r w:rsidR="003218DD">
        <w:rPr>
          <w:lang w:val="en-MY"/>
        </w:rPr>
        <w:t xml:space="preserve"> the page. Show the required script to enable the feature.</w:t>
      </w:r>
      <w:r w:rsidR="00837AF3">
        <w:rPr>
          <w:lang w:val="en-MY"/>
        </w:rPr>
        <w:t xml:space="preserve"> </w:t>
      </w:r>
    </w:p>
    <w:p w14:paraId="0EDCEF0B" w14:textId="0EA77540" w:rsidR="009776E2" w:rsidRDefault="006A686A" w:rsidP="00E703C5">
      <w:pPr>
        <w:pStyle w:val="ListParagraph"/>
        <w:jc w:val="right"/>
        <w:rPr>
          <w:lang w:val="en-MY"/>
        </w:rPr>
      </w:pPr>
      <w:r>
        <w:rPr>
          <w:lang w:val="en-MY"/>
        </w:rPr>
        <w:t>10</w:t>
      </w:r>
      <w:r w:rsidR="009776E2">
        <w:rPr>
          <w:lang w:val="en-MY"/>
        </w:rPr>
        <w:t xml:space="preserve"> Marks</w:t>
      </w:r>
    </w:p>
    <w:p w14:paraId="758159F1" w14:textId="37D4FB9E" w:rsidR="00B07AC4" w:rsidRDefault="00D35DF0" w:rsidP="001F65EF">
      <w:pPr>
        <w:pStyle w:val="ListParagraph"/>
        <w:numPr>
          <w:ilvl w:val="2"/>
          <w:numId w:val="13"/>
        </w:numPr>
        <w:ind w:left="900"/>
        <w:rPr>
          <w:lang w:val="en-MY"/>
        </w:rPr>
      </w:pPr>
      <w:r>
        <w:rPr>
          <w:lang w:val="en-MY"/>
        </w:rPr>
        <w:t>HTML</w:t>
      </w:r>
    </w:p>
    <w:p w14:paraId="6DBBE9E8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login_card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card landing-card login-card tabcontent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display: none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094EA8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text-dark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1B7A18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card-title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color:blue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My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tutor-text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Tutor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27B63F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876C53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color:blue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SIGN I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537309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70F3AA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login.php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40A0F8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6C0644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EmailInput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text-left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Email address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color: red;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390CB5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EmailInput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aria-describedby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emailHelp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Enter email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_COOKI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66A969D3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                                                                                              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_COOKI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C4DA271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                                                                                          } 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5D73EA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348797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426C72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PasswordInput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Password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color: red;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471AEB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PasswordInput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_COOKI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74E08A7A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                                                                                                                          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_COOKI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52D53BE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                                                                      } 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F28FBF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813F31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form-check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622C77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checkbox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form-check-input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rem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rememberInput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_COOKI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'remember_me'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4850C033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                                          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checked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EA3EBD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                                      } 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75CD2D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form-check-label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rememberInput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Remember Me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4CFC22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717474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8D4049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13E80890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'msgLogin'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479D4033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'msgLogin'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6B4ADBB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&lt;p class=</w:t>
      </w:r>
      <w:r w:rsidRPr="009B473C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text-danger</w:t>
      </w:r>
      <w:r w:rsidRPr="009B473C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&lt;/p&gt;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79CA89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}</w:t>
      </w:r>
    </w:p>
    <w:p w14:paraId="375B96F4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4FBAD66C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btn btn-primary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Submit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C0C786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B334CC" w14:textId="77777777" w:rsidR="009B473C" w:rsidRPr="009B473C" w:rsidRDefault="009B473C" w:rsidP="009B473C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FD5D23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EAD844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hr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77664C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btn btn-secondary tablinks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Sign I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9C30ED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btn btn-primary tablinks"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473C">
        <w:rPr>
          <w:rFonts w:ascii="Consolas" w:eastAsia="Times New Roman" w:hAnsi="Consolas" w:cs="Times New Roman"/>
          <w:color w:val="DCDCAA"/>
          <w:sz w:val="21"/>
          <w:szCs w:val="21"/>
        </w:rPr>
        <w:t>openForm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r w:rsidRPr="009B473C">
        <w:rPr>
          <w:rFonts w:ascii="Consolas" w:eastAsia="Times New Roman" w:hAnsi="Consolas" w:cs="Times New Roman"/>
          <w:color w:val="9CDCFE"/>
          <w:sz w:val="21"/>
          <w:szCs w:val="21"/>
        </w:rPr>
        <w:t>event</w:t>
      </w:r>
      <w:r w:rsidRPr="009B473C">
        <w:rPr>
          <w:rFonts w:ascii="Consolas" w:eastAsia="Times New Roman" w:hAnsi="Consolas" w:cs="Times New Roman"/>
          <w:color w:val="CE9178"/>
          <w:sz w:val="21"/>
          <w:szCs w:val="21"/>
        </w:rPr>
        <w:t>, 'register_card')"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Sign</w:t>
      </w:r>
    </w:p>
    <w:p w14:paraId="5C0DD139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Up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206032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17304A" w14:textId="77777777" w:rsidR="009B473C" w:rsidRPr="009B473C" w:rsidRDefault="009B473C" w:rsidP="009B47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47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473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473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C5B0FF" w14:textId="77777777" w:rsidR="00177CAC" w:rsidRDefault="00177CAC" w:rsidP="001F65EF">
      <w:pPr>
        <w:pStyle w:val="ListParagraph"/>
        <w:ind w:left="900"/>
        <w:rPr>
          <w:lang w:val="en-MY"/>
        </w:rPr>
      </w:pPr>
    </w:p>
    <w:p w14:paraId="5658DC6B" w14:textId="1F4F67E2" w:rsidR="00D35DF0" w:rsidRDefault="00177CAC" w:rsidP="001F65EF">
      <w:pPr>
        <w:pStyle w:val="ListParagraph"/>
        <w:numPr>
          <w:ilvl w:val="2"/>
          <w:numId w:val="13"/>
        </w:numPr>
        <w:ind w:left="900"/>
        <w:rPr>
          <w:lang w:val="en-MY"/>
        </w:rPr>
      </w:pPr>
      <w:r>
        <w:rPr>
          <w:lang w:val="en-MY"/>
        </w:rPr>
        <w:t>JS</w:t>
      </w:r>
    </w:p>
    <w:p w14:paraId="537A1A63" w14:textId="77777777" w:rsidR="00646738" w:rsidRPr="00646738" w:rsidRDefault="00646738" w:rsidP="006467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467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46738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6467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533032" w14:textId="77777777" w:rsidR="00646738" w:rsidRPr="00646738" w:rsidRDefault="00646738" w:rsidP="006467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46738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46738">
        <w:rPr>
          <w:rFonts w:ascii="Consolas" w:eastAsia="Times New Roman" w:hAnsi="Consolas" w:cs="Times New Roman"/>
          <w:color w:val="9CDCFE"/>
          <w:sz w:val="21"/>
          <w:szCs w:val="21"/>
        </w:rPr>
        <w:t>urlParams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4673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46738">
        <w:rPr>
          <w:rFonts w:ascii="Consolas" w:eastAsia="Times New Roman" w:hAnsi="Consolas" w:cs="Times New Roman"/>
          <w:color w:val="DCDCAA"/>
          <w:sz w:val="21"/>
          <w:szCs w:val="21"/>
        </w:rPr>
        <w:t>URLSearchParams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46738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46738">
        <w:rPr>
          <w:rFonts w:ascii="Consolas" w:eastAsia="Times New Roman" w:hAnsi="Consolas" w:cs="Times New Roman"/>
          <w:color w:val="9CDCFE"/>
          <w:sz w:val="21"/>
          <w:szCs w:val="21"/>
        </w:rPr>
        <w:t>search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86C94AE" w14:textId="77777777" w:rsidR="00646738" w:rsidRPr="00646738" w:rsidRDefault="00646738" w:rsidP="006467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4673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46738">
        <w:rPr>
          <w:rFonts w:ascii="Consolas" w:eastAsia="Times New Roman" w:hAnsi="Consolas" w:cs="Times New Roman"/>
          <w:color w:val="9CDCFE"/>
          <w:sz w:val="21"/>
          <w:szCs w:val="21"/>
        </w:rPr>
        <w:t>urlParams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4673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46738">
        <w:rPr>
          <w:rFonts w:ascii="Consolas" w:eastAsia="Times New Roman" w:hAnsi="Consolas" w:cs="Times New Roman"/>
          <w:color w:val="CE9178"/>
          <w:sz w:val="21"/>
          <w:szCs w:val="21"/>
        </w:rPr>
        <w:t>"form"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646738">
        <w:rPr>
          <w:rFonts w:ascii="Consolas" w:eastAsia="Times New Roman" w:hAnsi="Consolas" w:cs="Times New Roman"/>
          <w:color w:val="CE9178"/>
          <w:sz w:val="21"/>
          <w:szCs w:val="21"/>
        </w:rPr>
        <w:t>"register"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890989F" w14:textId="77777777" w:rsidR="00646738" w:rsidRPr="00646738" w:rsidRDefault="00646738" w:rsidP="006467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46738">
        <w:rPr>
          <w:rFonts w:ascii="Consolas" w:eastAsia="Times New Roman" w:hAnsi="Consolas" w:cs="Times New Roman"/>
          <w:color w:val="DCDCAA"/>
          <w:sz w:val="21"/>
          <w:szCs w:val="21"/>
        </w:rPr>
        <w:t>openForm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46738">
        <w:rPr>
          <w:rFonts w:ascii="Consolas" w:eastAsia="Times New Roman" w:hAnsi="Consolas" w:cs="Times New Roman"/>
          <w:color w:val="9CDCFE"/>
          <w:sz w:val="21"/>
          <w:szCs w:val="21"/>
        </w:rPr>
        <w:t>event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46738">
        <w:rPr>
          <w:rFonts w:ascii="Consolas" w:eastAsia="Times New Roman" w:hAnsi="Consolas" w:cs="Times New Roman"/>
          <w:color w:val="CE9178"/>
          <w:sz w:val="21"/>
          <w:szCs w:val="21"/>
        </w:rPr>
        <w:t>'register_card'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3BFB8F" w14:textId="77777777" w:rsidR="00646738" w:rsidRPr="00646738" w:rsidRDefault="00646738" w:rsidP="006467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64673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4673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46738">
        <w:rPr>
          <w:rFonts w:ascii="Consolas" w:eastAsia="Times New Roman" w:hAnsi="Consolas" w:cs="Times New Roman"/>
          <w:color w:val="9CDCFE"/>
          <w:sz w:val="21"/>
          <w:szCs w:val="21"/>
        </w:rPr>
        <w:t>urlParams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4673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46738">
        <w:rPr>
          <w:rFonts w:ascii="Consolas" w:eastAsia="Times New Roman" w:hAnsi="Consolas" w:cs="Times New Roman"/>
          <w:color w:val="CE9178"/>
          <w:sz w:val="21"/>
          <w:szCs w:val="21"/>
        </w:rPr>
        <w:t>"form"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646738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E2E50BA" w14:textId="77777777" w:rsidR="00646738" w:rsidRPr="00646738" w:rsidRDefault="00646738" w:rsidP="006467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46738">
        <w:rPr>
          <w:rFonts w:ascii="Consolas" w:eastAsia="Times New Roman" w:hAnsi="Consolas" w:cs="Times New Roman"/>
          <w:color w:val="DCDCAA"/>
          <w:sz w:val="21"/>
          <w:szCs w:val="21"/>
        </w:rPr>
        <w:t>openForm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46738">
        <w:rPr>
          <w:rFonts w:ascii="Consolas" w:eastAsia="Times New Roman" w:hAnsi="Consolas" w:cs="Times New Roman"/>
          <w:color w:val="9CDCFE"/>
          <w:sz w:val="21"/>
          <w:szCs w:val="21"/>
        </w:rPr>
        <w:t>event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46738">
        <w:rPr>
          <w:rFonts w:ascii="Consolas" w:eastAsia="Times New Roman" w:hAnsi="Consolas" w:cs="Times New Roman"/>
          <w:color w:val="CE9178"/>
          <w:sz w:val="21"/>
          <w:szCs w:val="21"/>
        </w:rPr>
        <w:t>'login_card'</w:t>
      </w: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DBB6C1" w14:textId="77777777" w:rsidR="00646738" w:rsidRPr="00646738" w:rsidRDefault="00646738" w:rsidP="006467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4673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4FED305" w14:textId="77777777" w:rsidR="00646738" w:rsidRPr="00646738" w:rsidRDefault="00646738" w:rsidP="006467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46738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/</w:t>
      </w:r>
      <w:r w:rsidRPr="00646738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6467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51147B" w14:textId="77777777" w:rsidR="00646738" w:rsidRDefault="00646738" w:rsidP="00646738">
      <w:pPr>
        <w:pStyle w:val="ListParagraph"/>
        <w:ind w:left="900"/>
        <w:rPr>
          <w:lang w:val="en-MY"/>
        </w:rPr>
      </w:pPr>
    </w:p>
    <w:p w14:paraId="69DDB76C" w14:textId="1465A51C" w:rsidR="00177CAC" w:rsidRPr="009003B6" w:rsidRDefault="009003B6" w:rsidP="001F65EF">
      <w:pPr>
        <w:pStyle w:val="ListParagraph"/>
        <w:ind w:left="900"/>
        <w:rPr>
          <w:color w:val="4472C4" w:themeColor="accent1"/>
          <w:lang w:val="en-MY"/>
        </w:rPr>
      </w:pPr>
      <w:r w:rsidRPr="009003B6">
        <w:rPr>
          <w:color w:val="4472C4" w:themeColor="accent1"/>
          <w:lang w:val="en-MY"/>
        </w:rPr>
        <w:t>I USE PHP fOR COOKIE</w:t>
      </w:r>
      <w:r>
        <w:rPr>
          <w:color w:val="4472C4" w:themeColor="accent1"/>
          <w:lang w:val="en-MY"/>
        </w:rPr>
        <w:t xml:space="preserve"> REMEMBER ME</w:t>
      </w:r>
    </w:p>
    <w:p w14:paraId="45D31E08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'rem'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4F33ECAD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$remembering_timespan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tim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9003B6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9003B6">
        <w:rPr>
          <w:rFonts w:ascii="Consolas" w:eastAsia="Times New Roman" w:hAnsi="Consolas" w:cs="Times New Roman"/>
          <w:color w:val="B5CEA8"/>
          <w:sz w:val="21"/>
          <w:szCs w:val="21"/>
        </w:rPr>
        <w:t>24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9003B6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9003B6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0B8589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$remembering_timespan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0EA6B2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$remembering_timespan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1DD0E7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'remember_me'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checked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$remembering_timespan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E430BE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remember me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2EC88E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} </w:t>
      </w:r>
      <w:r w:rsidRPr="009003B6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CD0E020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tim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- </w:t>
      </w:r>
      <w:r w:rsidRPr="009003B6">
        <w:rPr>
          <w:rFonts w:ascii="Consolas" w:eastAsia="Times New Roman" w:hAnsi="Consolas" w:cs="Times New Roman"/>
          <w:color w:val="B5CEA8"/>
          <w:sz w:val="21"/>
          <w:szCs w:val="21"/>
        </w:rPr>
        <w:t>3600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33253B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tim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- </w:t>
      </w:r>
      <w:r w:rsidRPr="009003B6">
        <w:rPr>
          <w:rFonts w:ascii="Consolas" w:eastAsia="Times New Roman" w:hAnsi="Consolas" w:cs="Times New Roman"/>
          <w:color w:val="B5CEA8"/>
          <w:sz w:val="21"/>
          <w:szCs w:val="21"/>
        </w:rPr>
        <w:t>3600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284124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remember_me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tim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- </w:t>
      </w:r>
      <w:r w:rsidRPr="009003B6">
        <w:rPr>
          <w:rFonts w:ascii="Consolas" w:eastAsia="Times New Roman" w:hAnsi="Consolas" w:cs="Times New Roman"/>
          <w:color w:val="B5CEA8"/>
          <w:sz w:val="21"/>
          <w:szCs w:val="21"/>
        </w:rPr>
        <w:t>3600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57F3E5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remember me not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346EA8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1A597861" w14:textId="77777777" w:rsidR="009003B6" w:rsidRDefault="009003B6" w:rsidP="001F65EF">
      <w:pPr>
        <w:pStyle w:val="ListParagraph"/>
        <w:ind w:left="900"/>
        <w:rPr>
          <w:lang w:val="en-MY"/>
        </w:rPr>
      </w:pPr>
    </w:p>
    <w:p w14:paraId="01DD59E2" w14:textId="16004C8A" w:rsidR="00177CAC" w:rsidRDefault="00177CAC" w:rsidP="001F65EF">
      <w:pPr>
        <w:pStyle w:val="ListParagraph"/>
        <w:numPr>
          <w:ilvl w:val="2"/>
          <w:numId w:val="13"/>
        </w:numPr>
        <w:ind w:left="900"/>
        <w:rPr>
          <w:lang w:val="en-MY"/>
        </w:rPr>
      </w:pPr>
      <w:r>
        <w:rPr>
          <w:lang w:val="en-MY"/>
        </w:rPr>
        <w:t>CSS</w:t>
      </w:r>
    </w:p>
    <w:p w14:paraId="77AABD18" w14:textId="77777777" w:rsidR="008E3A6F" w:rsidRPr="008E3A6F" w:rsidRDefault="008E3A6F" w:rsidP="008E3A6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A6F">
        <w:rPr>
          <w:rFonts w:ascii="Consolas" w:eastAsia="Times New Roman" w:hAnsi="Consolas" w:cs="Times New Roman"/>
          <w:color w:val="D7BA7D"/>
          <w:sz w:val="21"/>
          <w:szCs w:val="21"/>
        </w:rPr>
        <w:t>label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2530FC" w14:textId="77777777" w:rsidR="008E3A6F" w:rsidRPr="008E3A6F" w:rsidRDefault="008E3A6F" w:rsidP="008E3A6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E3A6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E3A6F">
        <w:rPr>
          <w:rFonts w:ascii="Consolas" w:eastAsia="Times New Roman" w:hAnsi="Consolas" w:cs="Times New Roman"/>
          <w:color w:val="CE9178"/>
          <w:sz w:val="21"/>
          <w:szCs w:val="21"/>
        </w:rPr>
        <w:t>inline-block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D5353F" w14:textId="77777777" w:rsidR="008E3A6F" w:rsidRPr="008E3A6F" w:rsidRDefault="008E3A6F" w:rsidP="008E3A6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E3A6F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E3A6F">
        <w:rPr>
          <w:rFonts w:ascii="Consolas" w:eastAsia="Times New Roman" w:hAnsi="Consolas" w:cs="Times New Roman"/>
          <w:color w:val="B5CEA8"/>
          <w:sz w:val="21"/>
          <w:szCs w:val="21"/>
        </w:rPr>
        <w:t>.5rem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689BE9" w14:textId="77777777" w:rsidR="008E3A6F" w:rsidRPr="008E3A6F" w:rsidRDefault="008E3A6F" w:rsidP="008E3A6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E3A6F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E3A6F">
        <w:rPr>
          <w:rFonts w:ascii="Consolas" w:eastAsia="Times New Roman" w:hAnsi="Consolas" w:cs="Times New Roman"/>
          <w:color w:val="CE9178"/>
          <w:sz w:val="21"/>
          <w:szCs w:val="21"/>
        </w:rPr>
        <w:t>left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32144F" w14:textId="77777777" w:rsidR="008E3A6F" w:rsidRPr="008E3A6F" w:rsidRDefault="008E3A6F" w:rsidP="008E3A6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E3A6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E3A6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41EC4C" w14:textId="77777777" w:rsidR="008E3A6F" w:rsidRPr="008E3A6F" w:rsidRDefault="008E3A6F" w:rsidP="008E3A6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3A6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DB37347" w14:textId="79A94360" w:rsidR="008E3A6F" w:rsidRDefault="008E3A6F" w:rsidP="00177CAC">
      <w:pPr>
        <w:pStyle w:val="ListParagraph"/>
        <w:rPr>
          <w:color w:val="4472C4" w:themeColor="accent1"/>
          <w:lang w:val="en-MY"/>
        </w:rPr>
      </w:pPr>
    </w:p>
    <w:p w14:paraId="567C2AF4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7BA7D"/>
          <w:sz w:val="21"/>
          <w:szCs w:val="21"/>
        </w:rPr>
        <w:t>.login-card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88B9E4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504535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45%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7BD2F3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2%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58A62C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EB9D0F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7F50F55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5094AB" w14:textId="77777777" w:rsidR="008E3A6F" w:rsidRDefault="008E3A6F" w:rsidP="00177CAC">
      <w:pPr>
        <w:pStyle w:val="ListParagraph"/>
        <w:rPr>
          <w:color w:val="4472C4" w:themeColor="accent1"/>
          <w:lang w:val="en-MY"/>
        </w:rPr>
      </w:pPr>
    </w:p>
    <w:p w14:paraId="20D92F1E" w14:textId="61B0739F" w:rsidR="00177CAC" w:rsidRPr="009003B6" w:rsidRDefault="009003B6" w:rsidP="00177CAC">
      <w:pPr>
        <w:pStyle w:val="ListParagraph"/>
        <w:rPr>
          <w:color w:val="4472C4" w:themeColor="accent1"/>
          <w:lang w:val="en-MY"/>
        </w:rPr>
      </w:pPr>
      <w:r w:rsidRPr="009003B6">
        <w:rPr>
          <w:color w:val="4472C4" w:themeColor="accent1"/>
          <w:lang w:val="en-MY"/>
        </w:rPr>
        <w:t>I USE BOOTSTRAP CLASS</w:t>
      </w:r>
    </w:p>
    <w:p w14:paraId="763B1E15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003B6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form-check-label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rememberInput"</w:t>
      </w:r>
      <w:r w:rsidRPr="009003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Remember Me</w:t>
      </w:r>
      <w:r w:rsidRPr="009003B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003B6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9003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E78890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003B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checkbox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form-check-input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rem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rememberInput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03B6">
        <w:rPr>
          <w:rFonts w:ascii="Consolas" w:eastAsia="Times New Roman" w:hAnsi="Consolas" w:cs="Times New Roman"/>
          <w:color w:val="9CDCFE"/>
          <w:sz w:val="21"/>
          <w:szCs w:val="21"/>
        </w:rPr>
        <w:t>$_COOKIE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'remember_me'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506EE8BC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                                          </w:t>
      </w:r>
      <w:r w:rsidRPr="009003B6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03B6">
        <w:rPr>
          <w:rFonts w:ascii="Consolas" w:eastAsia="Times New Roman" w:hAnsi="Consolas" w:cs="Times New Roman"/>
          <w:color w:val="CE9178"/>
          <w:sz w:val="21"/>
          <w:szCs w:val="21"/>
        </w:rPr>
        <w:t>"checked"</w:t>
      </w: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E347C4" w14:textId="77777777" w:rsidR="009003B6" w:rsidRPr="009003B6" w:rsidRDefault="009003B6" w:rsidP="009003B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03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                                      } </w:t>
      </w:r>
      <w:r w:rsidRPr="009003B6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9003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85173C" w14:textId="77777777" w:rsidR="00177CAC" w:rsidRDefault="00177CAC" w:rsidP="00177CAC">
      <w:pPr>
        <w:pStyle w:val="ListParagraph"/>
        <w:ind w:left="1800"/>
        <w:rPr>
          <w:lang w:val="en-MY"/>
        </w:rPr>
      </w:pPr>
    </w:p>
    <w:p w14:paraId="4A5BEDF6" w14:textId="55D59096" w:rsidR="002B5540" w:rsidRDefault="003A3354" w:rsidP="00E703C5">
      <w:pPr>
        <w:pStyle w:val="ListParagraph"/>
        <w:numPr>
          <w:ilvl w:val="0"/>
          <w:numId w:val="4"/>
        </w:numPr>
        <w:ind w:left="720"/>
        <w:rPr>
          <w:lang w:val="en-MY"/>
        </w:rPr>
      </w:pPr>
      <w:r w:rsidRPr="003A3354">
        <w:rPr>
          <w:lang w:val="en-MY"/>
        </w:rPr>
        <w:lastRenderedPageBreak/>
        <w:t xml:space="preserve">Implement the </w:t>
      </w:r>
      <w:r w:rsidR="00FE0C80">
        <w:rPr>
          <w:lang w:val="en-MY"/>
        </w:rPr>
        <w:t>backend login script for user login</w:t>
      </w:r>
      <w:r w:rsidR="00B07AC4">
        <w:rPr>
          <w:lang w:val="en-MY"/>
        </w:rPr>
        <w:t xml:space="preserve"> with session initiation</w:t>
      </w:r>
      <w:r w:rsidR="00943B61">
        <w:rPr>
          <w:lang w:val="en-MY"/>
        </w:rPr>
        <w:t xml:space="preserve"> for login email</w:t>
      </w:r>
      <w:r w:rsidR="009B1432">
        <w:rPr>
          <w:lang w:val="en-MY"/>
        </w:rPr>
        <w:t>.</w:t>
      </w:r>
      <w:r w:rsidR="000C295E">
        <w:rPr>
          <w:lang w:val="en-MY"/>
        </w:rPr>
        <w:t xml:space="preserve"> Display </w:t>
      </w:r>
      <w:r w:rsidR="00DC468E">
        <w:rPr>
          <w:lang w:val="en-MY"/>
        </w:rPr>
        <w:t xml:space="preserve">a </w:t>
      </w:r>
      <w:r w:rsidR="00C448B9">
        <w:rPr>
          <w:lang w:val="en-MY"/>
        </w:rPr>
        <w:t xml:space="preserve">dialog window for </w:t>
      </w:r>
      <w:r w:rsidR="001015E4">
        <w:rPr>
          <w:lang w:val="en-MY"/>
        </w:rPr>
        <w:t xml:space="preserve">the login </w:t>
      </w:r>
      <w:r w:rsidR="00DC468E">
        <w:rPr>
          <w:lang w:val="en-MY"/>
        </w:rPr>
        <w:t xml:space="preserve">failed or success of the </w:t>
      </w:r>
      <w:r w:rsidR="00665682">
        <w:rPr>
          <w:lang w:val="en-MY"/>
        </w:rPr>
        <w:t>operation</w:t>
      </w:r>
      <w:r w:rsidR="00E5212D">
        <w:rPr>
          <w:lang w:val="en-MY"/>
        </w:rPr>
        <w:t xml:space="preserve">. </w:t>
      </w:r>
    </w:p>
    <w:p w14:paraId="4B48A341" w14:textId="3E982577" w:rsidR="004401EA" w:rsidRDefault="0068456F" w:rsidP="007B7E37">
      <w:pPr>
        <w:pStyle w:val="ListParagraph"/>
        <w:numPr>
          <w:ilvl w:val="3"/>
          <w:numId w:val="13"/>
        </w:numPr>
        <w:jc w:val="right"/>
        <w:rPr>
          <w:lang w:val="en-MY"/>
        </w:rPr>
      </w:pPr>
      <w:r>
        <w:rPr>
          <w:lang w:val="en-MY"/>
        </w:rPr>
        <w:t>Marks</w:t>
      </w:r>
    </w:p>
    <w:p w14:paraId="1C782470" w14:textId="386A4B13" w:rsidR="003B330F" w:rsidRDefault="00EF20EA" w:rsidP="009B35DB">
      <w:pPr>
        <w:pStyle w:val="ListParagraph"/>
        <w:ind w:left="1080"/>
        <w:jc w:val="left"/>
        <w:rPr>
          <w:lang w:val="en-MY"/>
        </w:rPr>
      </w:pPr>
      <w:r>
        <w:rPr>
          <w:lang w:val="en-MY"/>
        </w:rPr>
        <w:t>S</w:t>
      </w:r>
      <w:r w:rsidRPr="009B2B91">
        <w:rPr>
          <w:color w:val="4472C4" w:themeColor="accent1"/>
          <w:lang w:val="en-MY"/>
        </w:rPr>
        <w:t>ESSION</w:t>
      </w:r>
    </w:p>
    <w:p w14:paraId="0BEF3F01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sqlLogi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F20E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EF20E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users </w:t>
      </w:r>
      <w:r w:rsidRPr="00EF20EA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email 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? </w:t>
      </w:r>
      <w:r w:rsidRPr="00EF20EA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EF20EA">
        <w:rPr>
          <w:rFonts w:ascii="Consolas" w:eastAsia="Times New Roman" w:hAnsi="Consolas" w:cs="Times New Roman"/>
          <w:color w:val="569CD6"/>
          <w:sz w:val="21"/>
          <w:szCs w:val="21"/>
        </w:rPr>
        <w:t>password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?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50CA79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sqlLogi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A747E3D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bind_param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ss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1BD4C9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0E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40BEE8B4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6F21861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valu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9E3D05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user_nam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97C55B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0EA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067AF40D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user_nam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5F14ED8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valu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6A902F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42A1B23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0E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valu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E5FF32B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F20E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'rem'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02009037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remembering_timespa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tim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24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A94E6B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remembering_timespa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3240CD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remembering_timespa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ECF8D4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'remember_me'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checked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remembering_timespa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129656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remember me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1E395B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} </w:t>
      </w:r>
      <w:r w:rsidRPr="00EF20EA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A8B4946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tim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-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3600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86EDE0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tim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-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3600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609658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setcooki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remember_me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tim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- </w:t>
      </w:r>
      <w:r w:rsidRPr="00EF20EA">
        <w:rPr>
          <w:rFonts w:ascii="Consolas" w:eastAsia="Times New Roman" w:hAnsi="Consolas" w:cs="Times New Roman"/>
          <w:color w:val="B5CEA8"/>
          <w:sz w:val="21"/>
          <w:szCs w:val="21"/>
        </w:rPr>
        <w:t>3600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74A46F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remember me not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D4F077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341A03A3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F20EA">
        <w:rPr>
          <w:rFonts w:ascii="Consolas" w:eastAsia="Times New Roman" w:hAnsi="Consolas" w:cs="Times New Roman"/>
          <w:color w:val="DCDCAA"/>
          <w:sz w:val="21"/>
          <w:szCs w:val="21"/>
        </w:rPr>
        <w:t>session_start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50A482C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user_name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user_name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7FB685" w14:textId="77777777" w:rsidR="00EF20EA" w:rsidRPr="00EF20EA" w:rsidRDefault="00EF20EA" w:rsidP="00EF20E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F20EA">
        <w:rPr>
          <w:rFonts w:ascii="Consolas" w:eastAsia="Times New Roman" w:hAnsi="Consolas" w:cs="Times New Roman"/>
          <w:color w:val="CE9178"/>
          <w:sz w:val="21"/>
          <w:szCs w:val="21"/>
        </w:rPr>
        <w:t>"user_email"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EF20EA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EF20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CEE4B4" w14:textId="77777777" w:rsidR="00EF20EA" w:rsidRPr="00EF20EA" w:rsidRDefault="00EF20EA" w:rsidP="00EF20EA">
      <w:pPr>
        <w:jc w:val="left"/>
        <w:rPr>
          <w:lang w:val="en-MY"/>
        </w:rPr>
      </w:pPr>
    </w:p>
    <w:p w14:paraId="54DCA46B" w14:textId="51B82F45" w:rsidR="00EF20EA" w:rsidRPr="009B2B91" w:rsidRDefault="00EF20EA" w:rsidP="009B35DB">
      <w:pPr>
        <w:pStyle w:val="ListParagraph"/>
        <w:ind w:left="1080"/>
        <w:jc w:val="left"/>
        <w:rPr>
          <w:color w:val="4472C4" w:themeColor="accent1"/>
          <w:lang w:val="en-MY"/>
        </w:rPr>
      </w:pPr>
      <w:r w:rsidRPr="009B2B91">
        <w:rPr>
          <w:color w:val="4472C4" w:themeColor="accent1"/>
          <w:lang w:val="en-MY"/>
        </w:rPr>
        <w:t>DIALOG</w:t>
      </w:r>
    </w:p>
    <w:p w14:paraId="59323CC4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bootstrap@4.0.0/dist/css/bootstrap.min.css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sha384-Gn5384xqQ1aoWXA+058RXPxPg6fy4IWvTNh0E263XmFcJlSAwiGgFAW/dAiS6JXm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521C6B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https://code.jquery.com/jquery-3.2.1.slim.min.js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sha384-KJ3o2DKtIkvYIK3UENzmM7KCkRr/rE9/Qpg6aAZGJwFDMVNA/GpGFF93hXpG5KkN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192052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popper.js@1.12.9/dist/umd/popper.min.js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lastRenderedPageBreak/>
        <w:t>integrity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sha384-ApNbgh9B+Y1QKtv3Rn7W3mgPxhU9K/ScQsAP7hUibX39j7fakFPskvXusvfa0b4Q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F9AF8B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bootstrap@4.0.0/dist/js/bootstrap.min.js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sha384-JZR6Spejh4U02d8jOt6vLEHfe/JQGiRRSQQxSfFWpi1MquVdAyjUar5+76PVCmYl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D06BD1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odal fade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yModal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tabindex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-1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dialog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aria-labelledby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yModalTitle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aria-hidde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true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C528BD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odal-dialog modal-dialog-centered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document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B89F39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odal-content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C108E7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odal-header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7F4C6D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odal-title text-center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exampleModalLongTitle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A3C883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close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data-dismi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odal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proceed1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Close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503E66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aria-hidde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true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&amp;times;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76D627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025CD4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AFEF82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odal-body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84146F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text-center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Successfully Logged in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10C7BA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CB2FDD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modal-footer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F836E3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btn btn-primary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proceed2"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Proceed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5E50D8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505904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73D388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86E385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D33A5C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72BB7C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#myModal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modal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'show'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8F326D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#myModal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hidden.bs.modal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298E6A26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2B91">
        <w:rPr>
          <w:rFonts w:ascii="Consolas" w:eastAsia="Times New Roman" w:hAnsi="Consolas" w:cs="Times New Roman"/>
          <w:color w:val="6A9955"/>
          <w:sz w:val="21"/>
          <w:szCs w:val="21"/>
        </w:rPr>
        <w:t>// window.location.replace('course.php');</w:t>
      </w:r>
    </w:p>
    <w:p w14:paraId="578AF2AB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)</w:t>
      </w:r>
    </w:p>
    <w:p w14:paraId="088C732D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proceed1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addEventListener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click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proceedFuncti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2B2BCA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proceed2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addEventListener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"click"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proceedFuncti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3B9ED5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48F891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proceedFuncti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274AC70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B2B91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B2B91">
        <w:rPr>
          <w:rFonts w:ascii="Consolas" w:eastAsia="Times New Roman" w:hAnsi="Consolas" w:cs="Times New Roman"/>
          <w:color w:val="DCDCAA"/>
          <w:sz w:val="21"/>
          <w:szCs w:val="21"/>
        </w:rPr>
        <w:t>replace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2B91">
        <w:rPr>
          <w:rFonts w:ascii="Consolas" w:eastAsia="Times New Roman" w:hAnsi="Consolas" w:cs="Times New Roman"/>
          <w:color w:val="CE9178"/>
          <w:sz w:val="21"/>
          <w:szCs w:val="21"/>
        </w:rPr>
        <w:t>'course.php'</w:t>
      </w: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0835C1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</w:p>
    <w:p w14:paraId="23030AA0" w14:textId="77777777" w:rsidR="009B2B91" w:rsidRPr="009B2B91" w:rsidRDefault="009B2B91" w:rsidP="009B2B9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2B9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2B9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B2B9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9BC771" w14:textId="77777777" w:rsidR="00EF20EA" w:rsidRDefault="00EF20EA" w:rsidP="009B35DB">
      <w:pPr>
        <w:pStyle w:val="ListParagraph"/>
        <w:ind w:left="1080"/>
        <w:jc w:val="left"/>
        <w:rPr>
          <w:lang w:val="en-MY"/>
        </w:rPr>
      </w:pPr>
    </w:p>
    <w:p w14:paraId="7FDABE23" w14:textId="5C2CD530" w:rsidR="004401EA" w:rsidRDefault="000A78D2" w:rsidP="00E703C5">
      <w:pPr>
        <w:pStyle w:val="ListParagraph"/>
        <w:numPr>
          <w:ilvl w:val="0"/>
          <w:numId w:val="4"/>
        </w:numPr>
        <w:ind w:left="720"/>
        <w:rPr>
          <w:lang w:val="en-MY"/>
        </w:rPr>
      </w:pPr>
      <w:r>
        <w:rPr>
          <w:lang w:val="en-MY"/>
        </w:rPr>
        <w:lastRenderedPageBreak/>
        <w:t xml:space="preserve">Once (b) </w:t>
      </w:r>
      <w:r w:rsidR="00DC468E">
        <w:rPr>
          <w:lang w:val="en-MY"/>
        </w:rPr>
        <w:t xml:space="preserve">is </w:t>
      </w:r>
      <w:r>
        <w:rPr>
          <w:lang w:val="en-MY"/>
        </w:rPr>
        <w:t>completed, display the main page if the login operation is a success.</w:t>
      </w:r>
      <w:r w:rsidR="00FB50AD">
        <w:rPr>
          <w:lang w:val="en-MY"/>
        </w:rPr>
        <w:t xml:space="preserve"> The main page should display </w:t>
      </w:r>
      <w:r w:rsidR="00DB4C3B">
        <w:rPr>
          <w:lang w:val="en-MY"/>
        </w:rPr>
        <w:t xml:space="preserve">a </w:t>
      </w:r>
      <w:r w:rsidR="00FB50AD">
        <w:rPr>
          <w:lang w:val="en-MY"/>
        </w:rPr>
        <w:t xml:space="preserve">basic </w:t>
      </w:r>
      <w:r w:rsidR="00416089">
        <w:rPr>
          <w:lang w:val="en-MY"/>
        </w:rPr>
        <w:t xml:space="preserve">page </w:t>
      </w:r>
      <w:r w:rsidR="00FB50AD">
        <w:rPr>
          <w:lang w:val="en-MY"/>
        </w:rPr>
        <w:t xml:space="preserve">interface </w:t>
      </w:r>
      <w:r w:rsidR="00DB4C3B">
        <w:rPr>
          <w:lang w:val="en-MY"/>
        </w:rPr>
        <w:t>that</w:t>
      </w:r>
      <w:r w:rsidR="00416089">
        <w:rPr>
          <w:lang w:val="en-MY"/>
        </w:rPr>
        <w:t xml:space="preserve"> </w:t>
      </w:r>
      <w:r w:rsidR="00DB4C3B">
        <w:rPr>
          <w:lang w:val="en-MY"/>
        </w:rPr>
        <w:t>contains</w:t>
      </w:r>
      <w:r w:rsidR="00416089">
        <w:rPr>
          <w:lang w:val="en-MY"/>
        </w:rPr>
        <w:t xml:space="preserve"> </w:t>
      </w:r>
      <w:r w:rsidR="00DB4C3B">
        <w:rPr>
          <w:lang w:val="en-MY"/>
        </w:rPr>
        <w:t xml:space="preserve">a </w:t>
      </w:r>
      <w:r w:rsidR="00416089">
        <w:rPr>
          <w:lang w:val="en-MY"/>
        </w:rPr>
        <w:t>header, footer, and navigations menu.</w:t>
      </w:r>
      <w:r w:rsidR="00DB4C3B">
        <w:rPr>
          <w:lang w:val="en-MY"/>
        </w:rPr>
        <w:t xml:space="preserve"> The navigation menu </w:t>
      </w:r>
      <w:r w:rsidR="002C0876">
        <w:rPr>
          <w:lang w:val="en-MY"/>
        </w:rPr>
        <w:t>item</w:t>
      </w:r>
      <w:r w:rsidR="00C8598A">
        <w:rPr>
          <w:lang w:val="en-MY"/>
        </w:rPr>
        <w:t>s</w:t>
      </w:r>
      <w:r w:rsidR="002C0876">
        <w:rPr>
          <w:lang w:val="en-MY"/>
        </w:rPr>
        <w:t xml:space="preserve"> are as follows; courses, tutors,</w:t>
      </w:r>
      <w:r w:rsidR="00C8598A">
        <w:rPr>
          <w:lang w:val="en-MY"/>
        </w:rPr>
        <w:t xml:space="preserve"> subscription, and profile.</w:t>
      </w:r>
      <w:r w:rsidR="00547B1F">
        <w:rPr>
          <w:lang w:val="en-MY"/>
        </w:rPr>
        <w:t xml:space="preserve"> Show basic template for the main page.</w:t>
      </w:r>
      <w:r w:rsidR="00DE4390">
        <w:rPr>
          <w:lang w:val="en-MY"/>
        </w:rPr>
        <w:t xml:space="preserve"> Make sure to include RWD </w:t>
      </w:r>
      <w:r w:rsidR="00110339">
        <w:rPr>
          <w:lang w:val="en-MY"/>
        </w:rPr>
        <w:t>on</w:t>
      </w:r>
      <w:r w:rsidR="00DE4390">
        <w:rPr>
          <w:lang w:val="en-MY"/>
        </w:rPr>
        <w:t xml:space="preserve"> your page.</w:t>
      </w:r>
    </w:p>
    <w:p w14:paraId="398C2E1C" w14:textId="056E01D4" w:rsidR="000339F7" w:rsidRDefault="00091A98" w:rsidP="00796723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10</w:t>
      </w:r>
      <w:r w:rsidR="00796723">
        <w:rPr>
          <w:lang w:val="en-MY"/>
        </w:rPr>
        <w:t xml:space="preserve"> </w:t>
      </w:r>
      <w:r w:rsidR="006B0D15">
        <w:rPr>
          <w:lang w:val="en-MY"/>
        </w:rPr>
        <w:t>Marks</w:t>
      </w:r>
    </w:p>
    <w:p w14:paraId="0921B148" w14:textId="561EFB2C" w:rsidR="007A42B1" w:rsidRDefault="006265DB" w:rsidP="00F606D9">
      <w:pPr>
        <w:pStyle w:val="ListParagraph"/>
        <w:numPr>
          <w:ilvl w:val="0"/>
          <w:numId w:val="16"/>
        </w:numPr>
        <w:ind w:left="993"/>
        <w:rPr>
          <w:lang w:val="en-MY"/>
        </w:rPr>
      </w:pPr>
      <w:r>
        <w:rPr>
          <w:lang w:val="en-MY"/>
        </w:rPr>
        <w:t>HTML</w:t>
      </w:r>
    </w:p>
    <w:p w14:paraId="7C363F86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2FEDD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C43C2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4579D8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6011BC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9530F8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ttp-equ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X-UA-Compatible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IE=edg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843B23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width=device-width, initial-scale=1, shrink-to-fit=no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DD8B86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My Tuto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3E7D6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bootstrap@4.0.0/dist/css/bootstrap.min.css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ha384-Gn5384xqQ1aoWXA+058RXPxPg6fy4IWvTNh0E263XmFcJlSAwiGgFAW/dAiS6JXm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0D1C13" w14:textId="187D620F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73FAE5B5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4B44AA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../css/style.cs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962DF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../css/home.cs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6E081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3A20E5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0CBB4B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7A1EB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 fade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Center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tabindex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-10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dialog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labelledby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yModalTitle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hidde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ru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FA011E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-dialog modal-dialog-centered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document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09A82E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-content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859CB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-header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DAE90F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-title text-center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exampleModalLongTitl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2BBB9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close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data-dismi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Clos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C87335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hidde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ru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&amp;times;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F8B2E9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F47BC0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3C25D5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-body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840EE1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ext-center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Are You sure you want to log out?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3BB7EA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0B4E3F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-footer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C5903E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btn-primary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data-dismi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Clos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Stay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3B7C10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logout.php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 btn-danger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134031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924B21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58F4B9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B13ED8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C48BA9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Main Navigation--&gt;</w:t>
      </w:r>
    </w:p>
    <w:p w14:paraId="192E85CC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heade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CFADD1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Sidebar --&gt;</w:t>
      </w:r>
    </w:p>
    <w:p w14:paraId="424BE213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idebarMenu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collapse d-lg-block sidebar collapse bg-whit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2CC0C0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position-sticky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eight:100%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EB7B62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list-group list-group-flush mx-3 mt-4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E965B3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EF4AB0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course.php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list-group-item list-group-item-action py-2 active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curren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ru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11006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Courses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4A422B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D94D1A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utor.php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list-group-item list-group-item-action py-2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Tuto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6FC46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CF453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list-group-item list-group-item-action py-2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Subscriptio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A0257A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list-group-item list-group-item-action py-2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Profile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CA9DF2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1A4AF3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&lt;a href="#" class="list-group-item list-group-item-action py-2 align-bottom"&gt;&lt;button class=" button-danger"&gt;Profile&lt;/button&gt;&lt;/a&gt; --&gt;</w:t>
      </w:r>
    </w:p>
    <w:p w14:paraId="5CB9ED78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D8005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91EB16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F490E5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677C3B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list-group mx-3 mt-4 align-bottom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15B183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list-group-item list-group-item-action py-2 text-white text-center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data-togg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odal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data-targe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#modalCenter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background-color:red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47AC68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ADE601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5D6E22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56E9E9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588E7F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5F8BE8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Sidebar --&gt;</w:t>
      </w:r>
    </w:p>
    <w:p w14:paraId="2B872118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0D5913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Navbar --&gt;</w:t>
      </w:r>
    </w:p>
    <w:p w14:paraId="6D1F396B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ain-navbar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navbar navbar-expand-lg navbar-light bg-white fixed-top card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EAA01A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Container wrapper --&gt;</w:t>
      </w:r>
    </w:p>
    <w:p w14:paraId="010CE462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container-fluid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A23C65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Toggle button --&gt;</w:t>
      </w:r>
    </w:p>
    <w:p w14:paraId="78F3E2C1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navbar-toggler btn-primary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data-mdb-togg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collapse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data-mdb-targe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#sidebarMenu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control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idebarMenu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expanded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false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oggle navigation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4EF94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fa fa-bar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BDF9A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20365E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Brand --&gt;</w:t>
      </w:r>
    </w:p>
    <w:p w14:paraId="00D289CC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navbar-brand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eight: 58px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FCFBD3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argin-top: -10px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color:blue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My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utor-text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Tuto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55A7A5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0D29B1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0524B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Container wrapper --&gt;</w:t>
      </w:r>
    </w:p>
    <w:p w14:paraId="485F0FAF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E9846F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 Navbar --&gt;</w:t>
      </w:r>
    </w:p>
    <w:p w14:paraId="768A35A4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heade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38D1F0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Main Navigation--&gt;</w:t>
      </w:r>
    </w:p>
    <w:p w14:paraId="31DAAA3F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C2065C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Main layout--&gt;</w:t>
      </w:r>
    </w:p>
    <w:p w14:paraId="2A7AB83D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mai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margin-top: 75px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7650E1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main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09AB52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6A9955"/>
          <w:sz w:val="21"/>
          <w:szCs w:val="21"/>
        </w:rPr>
        <w:t>&lt;!--Main layout--&gt;</w:t>
      </w:r>
    </w:p>
    <w:p w14:paraId="51FE2BA0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1EDC73DE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55BDDB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bg-dark fixed-bottom text-center text-lg-start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612280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ext-center p-3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background-color: rgba(0, 0, 0, 0.2);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7534DC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ext-ligh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display: inline-block;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&amp;copy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2022 Copyright: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79A3C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ext-ligh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#contact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Juanrico Alvaro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8CEA8E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E0FD6F" w14:textId="4A5D1979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footer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674EB0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4274BB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84E5A6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96A577" w14:textId="77777777" w:rsidR="00F606D9" w:rsidRDefault="00F606D9" w:rsidP="00F606D9">
      <w:pPr>
        <w:pStyle w:val="ListParagraph"/>
        <w:ind w:left="993"/>
        <w:rPr>
          <w:lang w:val="en-MY"/>
        </w:rPr>
      </w:pPr>
    </w:p>
    <w:p w14:paraId="2ADB6B1F" w14:textId="75FE9573" w:rsidR="006265DB" w:rsidRDefault="006265DB" w:rsidP="00F606D9">
      <w:pPr>
        <w:pStyle w:val="ListParagraph"/>
        <w:numPr>
          <w:ilvl w:val="0"/>
          <w:numId w:val="16"/>
        </w:numPr>
        <w:ind w:left="993"/>
        <w:rPr>
          <w:lang w:val="en-MY"/>
        </w:rPr>
      </w:pPr>
      <w:r>
        <w:rPr>
          <w:lang w:val="en-MY"/>
        </w:rPr>
        <w:t>JS</w:t>
      </w:r>
    </w:p>
    <w:p w14:paraId="42B85A95" w14:textId="54312FC3" w:rsidR="00EF28E2" w:rsidRPr="00EF28E2" w:rsidRDefault="00EF28E2" w:rsidP="00EF28E2">
      <w:pPr>
        <w:ind w:left="633"/>
        <w:rPr>
          <w:color w:val="4472C4" w:themeColor="accent1"/>
          <w:lang w:val="en-MY"/>
        </w:rPr>
      </w:pPr>
      <w:r>
        <w:rPr>
          <w:color w:val="4472C4" w:themeColor="accent1"/>
          <w:lang w:val="en-MY"/>
        </w:rPr>
        <w:t xml:space="preserve">I USE </w:t>
      </w:r>
      <w:r w:rsidR="00E64A59">
        <w:rPr>
          <w:color w:val="4472C4" w:themeColor="accent1"/>
          <w:lang w:val="en-MY"/>
        </w:rPr>
        <w:t>BOOTSTRAP JS</w:t>
      </w:r>
    </w:p>
    <w:p w14:paraId="61B82305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ext/javascrip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ttps://mdbootstrap.com/api/snippets/static/download/MDB5-Free_4.1.0/js/mdb.min.j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24529A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text/javascript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chart.js@2.9.4/dist/Chart.min.j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81CB5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ttps://ajax.googleapis.com/ajax/libs/jquery/3.5.1/jquery.min.j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08E16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ttps://code.jquery.com/jquery-3.2.1.slim.min.js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ha384-KJ3o2DKtIkvYIK3UENzmM7KCkRr/rE9/Qpg6aAZGJwFDMVNA/GpGFF93hXpG5KkN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BBE6B7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popper.js@1.12.9/dist/umd/popper.min.js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ha384-ApNbgh9B+Y1QKtv3Rn7W3mgPxhU9K/ScQsAP7hUibX39j7fakFPskvXusvfa0b4Q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8EBA19" w14:textId="1D2786A2" w:rsid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bootstrap@4.0.0/dist/js/bootstrap.min.js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sha384-JZR6Spejh4U02d8jOt6vLEHfe/JQGiRRSQQxSfFWpi1MquVdAyjUar5+76PVCmYl"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F28E2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EF28E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28E2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F28E2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F28E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64BCA3" w14:textId="77777777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CA1159" w14:textId="2572C5BE" w:rsidR="00EF28E2" w:rsidRPr="00EF28E2" w:rsidRDefault="00EF28E2" w:rsidP="00EF28E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F6CEE1" w14:textId="77777777" w:rsidR="00756FB4" w:rsidRPr="00756FB4" w:rsidRDefault="00756FB4" w:rsidP="00756F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56F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56F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6F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6FB4">
        <w:rPr>
          <w:rFonts w:ascii="Consolas" w:eastAsia="Times New Roman" w:hAnsi="Consolas" w:cs="Times New Roman"/>
          <w:color w:val="CE9178"/>
          <w:sz w:val="21"/>
          <w:szCs w:val="21"/>
        </w:rPr>
        <w:t>"navbar-toggler btn-primary"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6F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6FB4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6FB4">
        <w:rPr>
          <w:rFonts w:ascii="Consolas" w:eastAsia="Times New Roman" w:hAnsi="Consolas" w:cs="Times New Roman"/>
          <w:color w:val="9CDCFE"/>
          <w:sz w:val="21"/>
          <w:szCs w:val="21"/>
        </w:rPr>
        <w:t>data-mdb-toggle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6FB4">
        <w:rPr>
          <w:rFonts w:ascii="Consolas" w:eastAsia="Times New Roman" w:hAnsi="Consolas" w:cs="Times New Roman"/>
          <w:color w:val="CE9178"/>
          <w:sz w:val="21"/>
          <w:szCs w:val="21"/>
        </w:rPr>
        <w:t>"collapse"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6FB4">
        <w:rPr>
          <w:rFonts w:ascii="Consolas" w:eastAsia="Times New Roman" w:hAnsi="Consolas" w:cs="Times New Roman"/>
          <w:color w:val="9CDCFE"/>
          <w:sz w:val="21"/>
          <w:szCs w:val="21"/>
        </w:rPr>
        <w:t>data-mdb-target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6FB4">
        <w:rPr>
          <w:rFonts w:ascii="Consolas" w:eastAsia="Times New Roman" w:hAnsi="Consolas" w:cs="Times New Roman"/>
          <w:color w:val="CE9178"/>
          <w:sz w:val="21"/>
          <w:szCs w:val="21"/>
        </w:rPr>
        <w:t>"#sidebarMenu"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6FB4">
        <w:rPr>
          <w:rFonts w:ascii="Consolas" w:eastAsia="Times New Roman" w:hAnsi="Consolas" w:cs="Times New Roman"/>
          <w:color w:val="9CDCFE"/>
          <w:sz w:val="21"/>
          <w:szCs w:val="21"/>
        </w:rPr>
        <w:t>aria-controls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6FB4">
        <w:rPr>
          <w:rFonts w:ascii="Consolas" w:eastAsia="Times New Roman" w:hAnsi="Consolas" w:cs="Times New Roman"/>
          <w:color w:val="CE9178"/>
          <w:sz w:val="21"/>
          <w:szCs w:val="21"/>
        </w:rPr>
        <w:t>"sidebarMenu"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6FB4">
        <w:rPr>
          <w:rFonts w:ascii="Consolas" w:eastAsia="Times New Roman" w:hAnsi="Consolas" w:cs="Times New Roman"/>
          <w:color w:val="9CDCFE"/>
          <w:sz w:val="21"/>
          <w:szCs w:val="21"/>
        </w:rPr>
        <w:t>aria-expanded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6FB4">
        <w:rPr>
          <w:rFonts w:ascii="Consolas" w:eastAsia="Times New Roman" w:hAnsi="Consolas" w:cs="Times New Roman"/>
          <w:color w:val="CE9178"/>
          <w:sz w:val="21"/>
          <w:szCs w:val="21"/>
        </w:rPr>
        <w:t>"false"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56FB4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756F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56FB4">
        <w:rPr>
          <w:rFonts w:ascii="Consolas" w:eastAsia="Times New Roman" w:hAnsi="Consolas" w:cs="Times New Roman"/>
          <w:color w:val="CE9178"/>
          <w:sz w:val="21"/>
          <w:szCs w:val="21"/>
        </w:rPr>
        <w:t>"Toggle navigation"</w:t>
      </w:r>
      <w:r w:rsidRPr="00756F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27A44B" w14:textId="77777777" w:rsidR="00F606D9" w:rsidRPr="00F606D9" w:rsidRDefault="00F606D9" w:rsidP="00F606D9">
      <w:pPr>
        <w:pStyle w:val="ListParagraph"/>
        <w:ind w:left="993"/>
        <w:rPr>
          <w:lang w:val="en-MY"/>
        </w:rPr>
      </w:pPr>
    </w:p>
    <w:p w14:paraId="3A7617C6" w14:textId="699DDAE5" w:rsidR="006265DB" w:rsidRDefault="006265DB" w:rsidP="00F606D9">
      <w:pPr>
        <w:pStyle w:val="ListParagraph"/>
        <w:numPr>
          <w:ilvl w:val="0"/>
          <w:numId w:val="16"/>
        </w:numPr>
        <w:ind w:left="993"/>
        <w:rPr>
          <w:lang w:val="en-MY"/>
        </w:rPr>
      </w:pPr>
      <w:r>
        <w:rPr>
          <w:lang w:val="en-MY"/>
        </w:rPr>
        <w:t>CSS</w:t>
      </w:r>
    </w:p>
    <w:p w14:paraId="67E35FCD" w14:textId="5152D936" w:rsidR="006265DB" w:rsidRDefault="006265DB" w:rsidP="006265DB">
      <w:pPr>
        <w:pStyle w:val="ListParagraph"/>
        <w:rPr>
          <w:lang w:val="en-MY"/>
        </w:rPr>
      </w:pPr>
    </w:p>
    <w:p w14:paraId="36272749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71AF151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CE9178"/>
          <w:sz w:val="21"/>
          <w:szCs w:val="21"/>
        </w:rPr>
        <w:t>#fbfbfb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A86313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9EDC802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1EFB86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min-width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991.98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9A414D3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D7BA7D"/>
          <w:sz w:val="21"/>
          <w:szCs w:val="21"/>
        </w:rPr>
        <w:t>main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6BFD7FD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240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DEFFC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F7C5FAE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16F547A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08A3FD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6A9955"/>
          <w:sz w:val="21"/>
          <w:szCs w:val="21"/>
        </w:rPr>
        <w:t>/* Sidebar */</w:t>
      </w:r>
    </w:p>
    <w:p w14:paraId="6187E851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7BA7D"/>
          <w:sz w:val="21"/>
          <w:szCs w:val="21"/>
        </w:rPr>
        <w:t>.sidebar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E8493D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4E6C86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A60F77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AC50AD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9FCDD9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58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A8BEDF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6A9955"/>
          <w:sz w:val="21"/>
          <w:szCs w:val="21"/>
        </w:rPr>
        <w:t>/* Height of navbar */</w:t>
      </w:r>
    </w:p>
    <w:p w14:paraId="3DAF3DF7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E8F51D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240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101ED8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60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7C1EFC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7BD6D35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1364EB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991.98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8135CF9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D7BA7D"/>
          <w:sz w:val="21"/>
          <w:szCs w:val="21"/>
        </w:rPr>
        <w:t>.sidebar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9E26883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D0624D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E57EF5A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E861F31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679049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7BA7D"/>
          <w:sz w:val="21"/>
          <w:szCs w:val="21"/>
        </w:rPr>
        <w:t>.sidebar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D7BA7D"/>
          <w:sz w:val="21"/>
          <w:szCs w:val="21"/>
        </w:rPr>
        <w:t>.active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2173987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06D760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16%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12%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1811D92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1583D82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3C990A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7BA7D"/>
          <w:sz w:val="21"/>
          <w:szCs w:val="21"/>
        </w:rPr>
        <w:t>.sidebar-sticky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C7F55D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E1CDDBB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732CF8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48p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90FE5D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B5CEA8"/>
          <w:sz w:val="21"/>
          <w:szCs w:val="21"/>
        </w:rPr>
        <w:t>0.5rem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7AE837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overflow-x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2B42D3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9CDCFE"/>
          <w:sz w:val="21"/>
          <w:szCs w:val="21"/>
        </w:rPr>
        <w:t>overflow-y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53132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AF5F03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53132">
        <w:rPr>
          <w:rFonts w:ascii="Consolas" w:eastAsia="Times New Roman" w:hAnsi="Consolas" w:cs="Times New Roman"/>
          <w:color w:val="6A9955"/>
          <w:sz w:val="21"/>
          <w:szCs w:val="21"/>
        </w:rPr>
        <w:t>/* Scrollable contents if viewport is shorter than content. */</w:t>
      </w:r>
    </w:p>
    <w:p w14:paraId="20DCD613" w14:textId="77777777" w:rsidR="00D53132" w:rsidRPr="00D53132" w:rsidRDefault="00D53132" w:rsidP="00D5313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31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63BC43" w14:textId="773A59C3" w:rsidR="00306884" w:rsidRDefault="00306884" w:rsidP="006265DB">
      <w:pPr>
        <w:pStyle w:val="ListParagraph"/>
        <w:rPr>
          <w:lang w:val="en-MY"/>
        </w:rPr>
      </w:pPr>
    </w:p>
    <w:p w14:paraId="3BE3993F" w14:textId="5923000B" w:rsidR="00FD0E02" w:rsidRDefault="004E7237" w:rsidP="002C5D56">
      <w:pPr>
        <w:pStyle w:val="ListParagraph"/>
        <w:numPr>
          <w:ilvl w:val="0"/>
          <w:numId w:val="13"/>
        </w:numPr>
        <w:rPr>
          <w:lang w:val="en-MY"/>
        </w:rPr>
      </w:pPr>
      <w:r>
        <w:rPr>
          <w:lang w:val="en-MY"/>
        </w:rPr>
        <w:t>Main page module</w:t>
      </w:r>
      <w:r w:rsidR="00550B7B">
        <w:rPr>
          <w:lang w:val="en-MY"/>
        </w:rPr>
        <w:t>: The module is</w:t>
      </w:r>
      <w:r>
        <w:rPr>
          <w:lang w:val="en-MY"/>
        </w:rPr>
        <w:t xml:space="preserve"> responsible for listing</w:t>
      </w:r>
      <w:r w:rsidR="007F6ADF">
        <w:rPr>
          <w:lang w:val="en-MY"/>
        </w:rPr>
        <w:t xml:space="preserve"> subjects</w:t>
      </w:r>
      <w:r w:rsidR="00550B7B">
        <w:rPr>
          <w:lang w:val="en-MY"/>
        </w:rPr>
        <w:t xml:space="preserve"> that </w:t>
      </w:r>
      <w:r w:rsidR="00E542FB">
        <w:rPr>
          <w:lang w:val="en-MY"/>
        </w:rPr>
        <w:t xml:space="preserve">are </w:t>
      </w:r>
      <w:r w:rsidR="00550B7B">
        <w:rPr>
          <w:lang w:val="en-MY"/>
        </w:rPr>
        <w:t>offered by tutors. The following ta</w:t>
      </w:r>
      <w:r w:rsidR="00A01F2B">
        <w:rPr>
          <w:lang w:val="en-MY"/>
        </w:rPr>
        <w:t>sks.</w:t>
      </w:r>
    </w:p>
    <w:p w14:paraId="69C0F46F" w14:textId="77777777" w:rsidR="005510F1" w:rsidRDefault="005510F1" w:rsidP="005510F1">
      <w:pPr>
        <w:pStyle w:val="ListParagraph"/>
        <w:ind w:left="360"/>
        <w:rPr>
          <w:lang w:val="en-MY"/>
        </w:rPr>
      </w:pPr>
    </w:p>
    <w:p w14:paraId="649E6656" w14:textId="2C6BD70B" w:rsidR="005510F1" w:rsidRDefault="003376A9" w:rsidP="005510F1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Download the following </w:t>
      </w:r>
      <w:r w:rsidR="00725536">
        <w:rPr>
          <w:lang w:val="en-MY"/>
        </w:rPr>
        <w:t>SQL</w:t>
      </w:r>
      <w:r>
        <w:rPr>
          <w:lang w:val="en-MY"/>
        </w:rPr>
        <w:t xml:space="preserve"> file and import </w:t>
      </w:r>
      <w:r w:rsidR="007B2B5F">
        <w:rPr>
          <w:lang w:val="en-MY"/>
        </w:rPr>
        <w:t xml:space="preserve">it </w:t>
      </w:r>
      <w:r>
        <w:rPr>
          <w:lang w:val="en-MY"/>
        </w:rPr>
        <w:t xml:space="preserve">into your database. Show </w:t>
      </w:r>
      <w:r w:rsidR="0085259A">
        <w:rPr>
          <w:lang w:val="en-MY"/>
        </w:rPr>
        <w:t xml:space="preserve">both imported tables </w:t>
      </w:r>
      <w:r w:rsidR="00725536">
        <w:rPr>
          <w:lang w:val="en-MY"/>
        </w:rPr>
        <w:t xml:space="preserve">screenshots using the </w:t>
      </w:r>
      <w:r w:rsidR="00AE7D9E">
        <w:rPr>
          <w:lang w:val="en-MY"/>
        </w:rPr>
        <w:t>PhpMyAdmin</w:t>
      </w:r>
      <w:r w:rsidR="00297775">
        <w:rPr>
          <w:lang w:val="en-MY"/>
        </w:rPr>
        <w:t xml:space="preserve"> </w:t>
      </w:r>
      <w:r w:rsidR="00725536">
        <w:rPr>
          <w:lang w:val="en-MY"/>
        </w:rPr>
        <w:t>table designer.</w:t>
      </w:r>
    </w:p>
    <w:p w14:paraId="6D5B978B" w14:textId="0063C602" w:rsidR="00286FB1" w:rsidRDefault="00286FB1" w:rsidP="00286FB1">
      <w:pPr>
        <w:pStyle w:val="ListParagraph"/>
        <w:ind w:left="1080"/>
        <w:rPr>
          <w:rStyle w:val="Hyperlink"/>
          <w:lang w:val="en-MY"/>
        </w:rPr>
      </w:pPr>
      <w:r>
        <w:rPr>
          <w:lang w:val="en-MY"/>
        </w:rPr>
        <w:t xml:space="preserve">SQL - </w:t>
      </w:r>
      <w:hyperlink r:id="rId10" w:history="1">
        <w:r w:rsidRPr="00A0498B">
          <w:rPr>
            <w:rStyle w:val="Hyperlink"/>
            <w:lang w:val="en-MY"/>
          </w:rPr>
          <w:t>https://slumberjer.com/mytutor/mytutordb.sql</w:t>
        </w:r>
      </w:hyperlink>
    </w:p>
    <w:p w14:paraId="0EAFF566" w14:textId="08F48BBA" w:rsidR="00D53132" w:rsidRPr="003D41C1" w:rsidRDefault="00D53132" w:rsidP="003D41C1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 Marks</w:t>
      </w:r>
    </w:p>
    <w:p w14:paraId="30C2D72D" w14:textId="69C34700" w:rsidR="00286FB1" w:rsidRDefault="00D53132" w:rsidP="00286FB1">
      <w:pPr>
        <w:pStyle w:val="ListParagraph"/>
        <w:ind w:left="1080"/>
        <w:rPr>
          <w:lang w:val="en-MY"/>
        </w:rPr>
      </w:pPr>
      <w:r>
        <w:rPr>
          <w:noProof/>
        </w:rPr>
        <w:lastRenderedPageBreak/>
        <w:drawing>
          <wp:inline distT="0" distB="0" distL="0" distR="0" wp14:anchorId="6C398B40" wp14:editId="487C9A38">
            <wp:extent cx="5731510" cy="322389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B885F7" wp14:editId="6C39356B">
            <wp:extent cx="5731510" cy="3223895"/>
            <wp:effectExtent l="0" t="0" r="254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7B208" w14:textId="6193F488" w:rsidR="00D53132" w:rsidRDefault="00D53132" w:rsidP="00286FB1">
      <w:pPr>
        <w:pStyle w:val="ListParagraph"/>
        <w:ind w:left="1080"/>
        <w:rPr>
          <w:lang w:val="en-MY"/>
        </w:rPr>
      </w:pPr>
      <w:r>
        <w:rPr>
          <w:noProof/>
        </w:rPr>
        <w:lastRenderedPageBreak/>
        <w:drawing>
          <wp:inline distT="0" distB="0" distL="0" distR="0" wp14:anchorId="14B60CFA" wp14:editId="6E3E2811">
            <wp:extent cx="5731510" cy="3223895"/>
            <wp:effectExtent l="0" t="0" r="254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8F607" w14:textId="15C88EF7" w:rsidR="00D53132" w:rsidRDefault="00D53132" w:rsidP="00286FB1">
      <w:pPr>
        <w:pStyle w:val="ListParagraph"/>
        <w:ind w:left="1080"/>
        <w:rPr>
          <w:lang w:val="en-MY"/>
        </w:rPr>
      </w:pPr>
      <w:r>
        <w:rPr>
          <w:noProof/>
        </w:rPr>
        <w:drawing>
          <wp:inline distT="0" distB="0" distL="0" distR="0" wp14:anchorId="4A215A8B" wp14:editId="67E62CD0">
            <wp:extent cx="5731510" cy="3223895"/>
            <wp:effectExtent l="0" t="0" r="254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6801A" w14:textId="59C9C659" w:rsidR="00297775" w:rsidRDefault="00E97E69" w:rsidP="005510F1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Download the following assets files and extract </w:t>
      </w:r>
      <w:r w:rsidR="00507587">
        <w:rPr>
          <w:lang w:val="en-MY"/>
        </w:rPr>
        <w:t>the folder into your application directory.</w:t>
      </w:r>
      <w:r w:rsidR="001D23D7">
        <w:rPr>
          <w:lang w:val="en-MY"/>
        </w:rPr>
        <w:t xml:space="preserve"> The folder contains two subfolders that </w:t>
      </w:r>
      <w:r w:rsidR="00004007">
        <w:rPr>
          <w:lang w:val="en-MY"/>
        </w:rPr>
        <w:t>store tutors’ profile images and course images.</w:t>
      </w:r>
    </w:p>
    <w:p w14:paraId="591B7D94" w14:textId="72BD06F3" w:rsidR="00DD553A" w:rsidRDefault="00E97E69" w:rsidP="006A74A0">
      <w:pPr>
        <w:pStyle w:val="ListParagraph"/>
        <w:ind w:left="1080"/>
        <w:rPr>
          <w:lang w:val="en-MY"/>
        </w:rPr>
      </w:pPr>
      <w:r>
        <w:rPr>
          <w:lang w:val="en-MY"/>
        </w:rPr>
        <w:t xml:space="preserve">Assets - </w:t>
      </w:r>
      <w:hyperlink r:id="rId15" w:history="1">
        <w:r w:rsidRPr="00A0498B">
          <w:rPr>
            <w:rStyle w:val="Hyperlink"/>
            <w:lang w:val="en-MY"/>
          </w:rPr>
          <w:t>https://slumberjer.com/mytutor/assets.zip</w:t>
        </w:r>
      </w:hyperlink>
      <w:r w:rsidR="001F7429">
        <w:rPr>
          <w:lang w:val="en-MY"/>
        </w:rPr>
        <w:t>.</w:t>
      </w:r>
      <w:r w:rsidR="00CC4C57">
        <w:rPr>
          <w:lang w:val="en-MY"/>
        </w:rPr>
        <w:t xml:space="preserve"> Print screen your project directory </w:t>
      </w:r>
      <w:r w:rsidR="006A74A0">
        <w:rPr>
          <w:lang w:val="en-MY"/>
        </w:rPr>
        <w:t xml:space="preserve">from </w:t>
      </w:r>
      <w:r w:rsidR="00AE6024">
        <w:rPr>
          <w:lang w:val="en-MY"/>
        </w:rPr>
        <w:t xml:space="preserve">the </w:t>
      </w:r>
      <w:r w:rsidR="006A74A0">
        <w:rPr>
          <w:lang w:val="en-MY"/>
        </w:rPr>
        <w:t>VSC explorer menu.</w:t>
      </w:r>
    </w:p>
    <w:p w14:paraId="777CA334" w14:textId="175B3864" w:rsidR="006A74A0" w:rsidRDefault="001A6B5B" w:rsidP="006A74A0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642A99">
        <w:rPr>
          <w:lang w:val="en-MY"/>
        </w:rPr>
        <w:t xml:space="preserve"> Marks</w:t>
      </w:r>
    </w:p>
    <w:p w14:paraId="1EFD69F2" w14:textId="32F6659E" w:rsidR="001F7429" w:rsidRDefault="003D41C1" w:rsidP="00E97E69">
      <w:pPr>
        <w:pStyle w:val="ListParagraph"/>
        <w:ind w:left="1080"/>
        <w:rPr>
          <w:lang w:val="en-MY"/>
        </w:rPr>
      </w:pPr>
      <w:r>
        <w:rPr>
          <w:noProof/>
        </w:rPr>
        <w:lastRenderedPageBreak/>
        <w:drawing>
          <wp:inline distT="0" distB="0" distL="0" distR="0" wp14:anchorId="1DE8A7DC" wp14:editId="4472E3E6">
            <wp:extent cx="5731510" cy="3223895"/>
            <wp:effectExtent l="0" t="0" r="254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41C1">
        <w:rPr>
          <w:lang w:val="en-MY"/>
        </w:rPr>
        <w:lastRenderedPageBreak/>
        <w:drawing>
          <wp:inline distT="0" distB="0" distL="0" distR="0" wp14:anchorId="31A51C5E" wp14:editId="263DFDF1">
            <wp:extent cx="4763165" cy="7944959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7944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A047C" w14:textId="1DAFC742" w:rsidR="000E0C3B" w:rsidRDefault="00693844" w:rsidP="001F7429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The index page </w:t>
      </w:r>
      <w:r w:rsidR="00586C0F">
        <w:rPr>
          <w:lang w:val="en-MY"/>
        </w:rPr>
        <w:t xml:space="preserve">is </w:t>
      </w:r>
      <w:r>
        <w:rPr>
          <w:lang w:val="en-MY"/>
        </w:rPr>
        <w:t xml:space="preserve">responsible to display </w:t>
      </w:r>
      <w:r w:rsidR="00586C0F">
        <w:rPr>
          <w:lang w:val="en-MY"/>
        </w:rPr>
        <w:t xml:space="preserve">a list of courses available from table subjects. List </w:t>
      </w:r>
      <w:r w:rsidR="00E41C9A">
        <w:rPr>
          <w:lang w:val="en-MY"/>
        </w:rPr>
        <w:t xml:space="preserve">the subject in a suitable grid size with 10 subjects for every page. </w:t>
      </w:r>
      <w:r w:rsidR="000E0C3B" w:rsidRPr="000E0C3B">
        <w:rPr>
          <w:lang w:val="en-MY"/>
        </w:rPr>
        <w:t xml:space="preserve">Make sure your page </w:t>
      </w:r>
      <w:r w:rsidR="000E0C3B" w:rsidRPr="000E0C3B">
        <w:rPr>
          <w:lang w:val="en-MY"/>
        </w:rPr>
        <w:lastRenderedPageBreak/>
        <w:t>implements a responsive design.</w:t>
      </w:r>
      <w:r w:rsidR="000E0C3B">
        <w:rPr>
          <w:lang w:val="en-MY"/>
        </w:rPr>
        <w:t xml:space="preserve"> </w:t>
      </w:r>
      <w:r w:rsidR="00552711">
        <w:rPr>
          <w:lang w:val="en-MY"/>
        </w:rPr>
        <w:t xml:space="preserve">Use the provided image assets to display </w:t>
      </w:r>
      <w:r w:rsidR="00785D36">
        <w:rPr>
          <w:lang w:val="en-MY"/>
        </w:rPr>
        <w:t xml:space="preserve">each </w:t>
      </w:r>
      <w:r w:rsidR="00552711">
        <w:rPr>
          <w:lang w:val="en-MY"/>
        </w:rPr>
        <w:t xml:space="preserve">subject image </w:t>
      </w:r>
      <w:r w:rsidR="00785D36">
        <w:rPr>
          <w:lang w:val="en-MY"/>
        </w:rPr>
        <w:t>picture in the grid</w:t>
      </w:r>
      <w:r w:rsidR="00552711">
        <w:rPr>
          <w:lang w:val="en-MY"/>
        </w:rPr>
        <w:t xml:space="preserve">. </w:t>
      </w:r>
      <w:r w:rsidR="000E0C3B">
        <w:rPr>
          <w:lang w:val="en-MY"/>
        </w:rPr>
        <w:t>Show your</w:t>
      </w:r>
      <w:r w:rsidR="00D51595">
        <w:rPr>
          <w:lang w:val="en-MY"/>
        </w:rPr>
        <w:t>:</w:t>
      </w:r>
    </w:p>
    <w:p w14:paraId="7733B066" w14:textId="1D546F5B" w:rsidR="000E0C3B" w:rsidRDefault="00A73B25" w:rsidP="008D6C0E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>HTML</w:t>
      </w:r>
    </w:p>
    <w:p w14:paraId="36F77BC5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main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margin-top: 75px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5406E9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ontainer pt-4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9A0A62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Courses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8D4776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03FB6F5C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D41C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5FEBC8B4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737F88A4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A9E0F4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ard mb-3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27E7B3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row no-gutters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F0AFFE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ol-md-4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9C87AD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../assets/courses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.png"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ard-img"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...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0DE0F9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7C843A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ol-md-8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E981C3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ard-body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23BD66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ard-title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25EEA8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subject_name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6241A5DB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84A218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ard-text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4B3CE5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subject_description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36C16A7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ADC914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ard-text text-muted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Subject Sessions :</w:t>
      </w:r>
    </w:p>
    <w:p w14:paraId="2A07D7E3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subject_sessions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09F1EE38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4C8A26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ard-text text-warning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fa fa-star checked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5CA94D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subject_rating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4DD7AC1D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F2B6C4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5A5C10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card-text text-success"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position: absolute; bottom: 10px;"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RM</w:t>
      </w:r>
    </w:p>
    <w:p w14:paraId="448AAA01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subject_price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6A8BA30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FB8466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132968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D41C1">
        <w:rPr>
          <w:rFonts w:ascii="Consolas" w:eastAsia="Times New Roman" w:hAnsi="Consolas" w:cs="Times New Roman"/>
          <w:color w:val="6A9955"/>
          <w:sz w:val="21"/>
          <w:szCs w:val="21"/>
        </w:rPr>
        <w:t>&lt;!-- &lt;footer class="blockquote-footer"&gt;Someone famous in &lt;cite title="Source Title"&gt;Source Title&lt;/cite&gt;&lt;/footer&gt;</w:t>
      </w:r>
    </w:p>
    <w:p w14:paraId="3F2820EC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6A9955"/>
          <w:sz w:val="21"/>
          <w:szCs w:val="21"/>
        </w:rPr>
        <w:t>                &lt;p class="card-text"&gt;&lt;small class="text"&gt;Last updated 3 mins ago&lt;/small&gt;&lt;/p&gt; --&gt;</w:t>
      </w:r>
    </w:p>
    <w:p w14:paraId="0183C2AC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CFF828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6FEECC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28EC5D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41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0086F9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7046DA77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69380987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4B40C5C8" w14:textId="77777777" w:rsidR="00801D56" w:rsidRDefault="00801D56" w:rsidP="00801D56">
      <w:pPr>
        <w:pStyle w:val="ListParagraph"/>
        <w:ind w:left="1800"/>
        <w:rPr>
          <w:lang w:val="en-MY"/>
        </w:rPr>
      </w:pPr>
    </w:p>
    <w:p w14:paraId="70BEA0E2" w14:textId="6169572D" w:rsidR="000E0C3B" w:rsidRDefault="00A73B25" w:rsidP="008D6C0E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>PHP</w:t>
      </w:r>
    </w:p>
    <w:p w14:paraId="01949AB6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3CFFECB8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C586C0"/>
          <w:sz w:val="21"/>
          <w:szCs w:val="21"/>
        </w:rPr>
        <w:t>includ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dbconnect.php"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2915F4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session_star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03BFF0A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user_name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78B414D2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&lt;script&gt;window.location.replace('index.php')&lt;/script&gt;"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8FB599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7368B6B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8F63BC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F1F14D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 &amp;&amp;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is_numeric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) ?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: </w:t>
      </w:r>
      <w:r w:rsidRPr="003D41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C2CDD3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3D41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5EC9A2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6A053E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5820F9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1F5B743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A847820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016E51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6A9955"/>
          <w:sz w:val="21"/>
          <w:szCs w:val="21"/>
        </w:rPr>
        <w:t>// Get total records</w:t>
      </w:r>
    </w:p>
    <w:p w14:paraId="1CF1FBA9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(subject_id)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"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A503AE5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D41C1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2F01505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6332A4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6A9955"/>
          <w:sz w:val="21"/>
          <w:szCs w:val="21"/>
        </w:rPr>
        <w:t>// Calculate total pages</w:t>
      </w:r>
    </w:p>
    <w:p w14:paraId="6B9A7E8A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totoalPage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DCDCAA"/>
          <w:sz w:val="21"/>
          <w:szCs w:val="21"/>
        </w:rPr>
        <w:t>ceil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F5607B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6A9955"/>
          <w:sz w:val="21"/>
          <w:szCs w:val="21"/>
        </w:rPr>
        <w:t>// Prev + Next</w:t>
      </w:r>
    </w:p>
    <w:p w14:paraId="00831B57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prev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3D41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BC851D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next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D41C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D41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D41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4B7F55" w14:textId="77777777" w:rsidR="003D41C1" w:rsidRPr="003D41C1" w:rsidRDefault="003D41C1" w:rsidP="003D41C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41C1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21423596" w14:textId="77777777" w:rsidR="00801D56" w:rsidRDefault="00801D56" w:rsidP="00801D56">
      <w:pPr>
        <w:pStyle w:val="ListParagraph"/>
        <w:ind w:left="1800"/>
        <w:rPr>
          <w:lang w:val="en-MY"/>
        </w:rPr>
      </w:pPr>
    </w:p>
    <w:p w14:paraId="1705E98B" w14:textId="150DEB5C" w:rsidR="00801D56" w:rsidRDefault="00A73B25" w:rsidP="00801D56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 xml:space="preserve">CSS </w:t>
      </w:r>
      <w:r w:rsidR="006F0ADC" w:rsidRPr="000E0C3B">
        <w:rPr>
          <w:lang w:val="en-MY"/>
        </w:rPr>
        <w:t xml:space="preserve">section to display. </w:t>
      </w:r>
    </w:p>
    <w:p w14:paraId="75D6938F" w14:textId="77777777" w:rsidR="00975138" w:rsidRP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0" w:name="_Hlk105428443"/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bootstrap@4.0.0/dist/css/bootstrap.min.css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sha384-Gn5384xqQ1aoWXA+058RXPxPg6fy4IWvTNh0E263XmFcJlSAwiGgFAW/dAiS6JXm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35AA56" w14:textId="77777777" w:rsidR="00975138" w:rsidRDefault="00975138" w:rsidP="00975138">
      <w:pPr>
        <w:pStyle w:val="ListParagraph"/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</w:p>
    <w:p w14:paraId="14085F50" w14:textId="1F3B68F1" w:rsidR="00975138" w:rsidRPr="00975138" w:rsidRDefault="00975138" w:rsidP="00975138">
      <w:pPr>
        <w:pStyle w:val="ListParagraph"/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main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margin-top: 75px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A3CCD4" w14:textId="6AF52CDA" w:rsidR="00975138" w:rsidRDefault="00975138" w:rsidP="00975138">
      <w:pPr>
        <w:pStyle w:val="ListParagraph"/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navbar-brand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height: 58px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6F88F6" w14:textId="47D55837" w:rsidR="00975138" w:rsidRDefault="00975138" w:rsidP="00975138"/>
    <w:p w14:paraId="279397A3" w14:textId="77777777" w:rsidR="00975138" w:rsidRP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7BA7D"/>
          <w:sz w:val="21"/>
          <w:szCs w:val="21"/>
        </w:rPr>
        <w:t>.tutor-text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42D1AB6" w14:textId="77777777" w:rsidR="00975138" w:rsidRP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blue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66916F" w14:textId="77777777" w:rsidR="00975138" w:rsidRP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'Arizonia'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E61695" w14:textId="77777777" w:rsidR="00975138" w:rsidRP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975138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FD2202" w14:textId="77777777" w:rsidR="00975138" w:rsidRP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14:paraId="5EA60687" w14:textId="77777777" w:rsidR="00975138" w:rsidRDefault="00975138" w:rsidP="00975138"/>
    <w:p w14:paraId="711350EA" w14:textId="535DC586" w:rsidR="00975138" w:rsidRPr="00975138" w:rsidRDefault="00975138" w:rsidP="00975138">
      <w:pPr>
        <w:rPr>
          <w:color w:val="4472C4" w:themeColor="accent1"/>
        </w:rPr>
      </w:pPr>
      <w:r w:rsidRPr="00975138">
        <w:rPr>
          <w:color w:val="4472C4" w:themeColor="accent1"/>
        </w:rPr>
        <w:t>USING BOOTSTRAP CLASS EXAMPLE</w:t>
      </w:r>
    </w:p>
    <w:p w14:paraId="581418B4" w14:textId="04E612B2" w:rsid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card-body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C68694" w14:textId="078EE579" w:rsid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card-text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060649" w14:textId="77777777" w:rsidR="00975138" w:rsidRPr="00975138" w:rsidRDefault="00975138" w:rsidP="0097513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bookmarkEnd w:id="0"/>
    <w:p w14:paraId="48376C13" w14:textId="77777777" w:rsidR="00896480" w:rsidRDefault="00896480" w:rsidP="00896480">
      <w:pPr>
        <w:pStyle w:val="ListParagraph"/>
        <w:ind w:left="1800"/>
        <w:rPr>
          <w:lang w:val="en-MY"/>
        </w:rPr>
      </w:pPr>
    </w:p>
    <w:p w14:paraId="7B0FC440" w14:textId="2782FC71" w:rsidR="0091324D" w:rsidRDefault="0091324D" w:rsidP="00F01E22">
      <w:pPr>
        <w:pStyle w:val="ListParagraph"/>
        <w:numPr>
          <w:ilvl w:val="2"/>
          <w:numId w:val="13"/>
        </w:numPr>
        <w:rPr>
          <w:lang w:val="en-MY"/>
        </w:rPr>
      </w:pPr>
      <w:r w:rsidRPr="0091324D">
        <w:rPr>
          <w:lang w:val="en-MY"/>
        </w:rPr>
        <w:t>JavaScript</w:t>
      </w:r>
    </w:p>
    <w:p w14:paraId="71535E9B" w14:textId="77777777" w:rsidR="004C13A0" w:rsidRPr="004C13A0" w:rsidRDefault="004C13A0" w:rsidP="004C13A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13A0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13A0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C13A0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13A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26615726" w14:textId="77777777" w:rsidR="004C13A0" w:rsidRPr="004C13A0" w:rsidRDefault="004C13A0" w:rsidP="004C13A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C13A0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13A0">
        <w:rPr>
          <w:rFonts w:ascii="Consolas" w:eastAsia="Times New Roman" w:hAnsi="Consolas" w:cs="Times New Roman"/>
          <w:color w:val="CE9178"/>
          <w:sz w:val="21"/>
          <w:szCs w:val="21"/>
        </w:rPr>
        <w:t>'#records-limit'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C13A0">
        <w:rPr>
          <w:rFonts w:ascii="Consolas" w:eastAsia="Times New Roman" w:hAnsi="Consolas" w:cs="Times New Roman"/>
          <w:color w:val="DCDCAA"/>
          <w:sz w:val="21"/>
          <w:szCs w:val="21"/>
        </w:rPr>
        <w:t>change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13A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F590393" w14:textId="77777777" w:rsidR="004C13A0" w:rsidRPr="004C13A0" w:rsidRDefault="004C13A0" w:rsidP="004C13A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C13A0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13A0">
        <w:rPr>
          <w:rFonts w:ascii="Consolas" w:eastAsia="Times New Roman" w:hAnsi="Consolas" w:cs="Times New Roman"/>
          <w:color w:val="CE9178"/>
          <w:sz w:val="21"/>
          <w:szCs w:val="21"/>
        </w:rPr>
        <w:t>'form'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C13A0">
        <w:rPr>
          <w:rFonts w:ascii="Consolas" w:eastAsia="Times New Roman" w:hAnsi="Consolas" w:cs="Times New Roman"/>
          <w:color w:val="DCDCAA"/>
          <w:sz w:val="21"/>
          <w:szCs w:val="21"/>
        </w:rPr>
        <w:t>submit</w:t>
      </w: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4EB1624" w14:textId="77777777" w:rsidR="004C13A0" w:rsidRPr="004C13A0" w:rsidRDefault="004C13A0" w:rsidP="004C13A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      })</w:t>
      </w:r>
    </w:p>
    <w:p w14:paraId="19BD20BF" w14:textId="77777777" w:rsidR="004C13A0" w:rsidRPr="004C13A0" w:rsidRDefault="004C13A0" w:rsidP="004C13A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13A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671B31E5" w14:textId="77777777" w:rsidR="004C13A0" w:rsidRPr="0091324D" w:rsidRDefault="004C13A0" w:rsidP="00137234">
      <w:pPr>
        <w:pStyle w:val="ListParagraph"/>
        <w:ind w:left="1800"/>
        <w:rPr>
          <w:lang w:val="en-MY"/>
        </w:rPr>
      </w:pPr>
    </w:p>
    <w:p w14:paraId="082F364A" w14:textId="13733532" w:rsidR="006F0ADC" w:rsidRDefault="00EC5467" w:rsidP="006F0ADC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20</w:t>
      </w:r>
      <w:r w:rsidR="006F0ADC">
        <w:rPr>
          <w:lang w:val="en-MY"/>
        </w:rPr>
        <w:t xml:space="preserve"> Marks</w:t>
      </w:r>
    </w:p>
    <w:p w14:paraId="45CC896B" w14:textId="77777777" w:rsidR="00C94D1E" w:rsidRDefault="00C94D1E" w:rsidP="006F0ADC">
      <w:pPr>
        <w:pStyle w:val="ListParagraph"/>
        <w:ind w:left="1080"/>
        <w:jc w:val="right"/>
        <w:rPr>
          <w:lang w:val="en-MY"/>
        </w:rPr>
      </w:pPr>
    </w:p>
    <w:p w14:paraId="4995D0AC" w14:textId="77777777" w:rsidR="00C94D1E" w:rsidRDefault="00C94D1E" w:rsidP="006F0ADC">
      <w:pPr>
        <w:pStyle w:val="ListParagraph"/>
        <w:ind w:left="1080"/>
        <w:jc w:val="right"/>
        <w:rPr>
          <w:lang w:val="en-MY"/>
        </w:rPr>
      </w:pPr>
    </w:p>
    <w:p w14:paraId="058D2F99" w14:textId="065F12AD" w:rsidR="001771E4" w:rsidRDefault="00176DD5" w:rsidP="001771E4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Create another </w:t>
      </w:r>
      <w:r w:rsidR="00472288">
        <w:rPr>
          <w:lang w:val="en-MY"/>
        </w:rPr>
        <w:t>page to display a list of tutors from the database.</w:t>
      </w:r>
      <w:r w:rsidR="009D4DAF">
        <w:rPr>
          <w:lang w:val="en-MY"/>
        </w:rPr>
        <w:t xml:space="preserve"> The page </w:t>
      </w:r>
      <w:r w:rsidR="00174D81">
        <w:rPr>
          <w:lang w:val="en-MY"/>
        </w:rPr>
        <w:t xml:space="preserve">menu </w:t>
      </w:r>
      <w:r w:rsidR="009D4DAF">
        <w:rPr>
          <w:lang w:val="en-MY"/>
        </w:rPr>
        <w:t xml:space="preserve">is accessible </w:t>
      </w:r>
      <w:r w:rsidR="003F534D">
        <w:rPr>
          <w:lang w:val="en-MY"/>
        </w:rPr>
        <w:t>from</w:t>
      </w:r>
      <w:r w:rsidR="009D4DAF">
        <w:rPr>
          <w:lang w:val="en-MY"/>
        </w:rPr>
        <w:t xml:space="preserve"> the </w:t>
      </w:r>
      <w:r w:rsidR="003F534D">
        <w:rPr>
          <w:lang w:val="en-MY"/>
        </w:rPr>
        <w:t>tutors’</w:t>
      </w:r>
      <w:r w:rsidR="00472BC9">
        <w:rPr>
          <w:lang w:val="en-MY"/>
        </w:rPr>
        <w:t xml:space="preserve"> navigation menu.</w:t>
      </w:r>
      <w:r w:rsidR="009D4DAF">
        <w:rPr>
          <w:lang w:val="en-MY"/>
        </w:rPr>
        <w:t xml:space="preserve"> </w:t>
      </w:r>
      <w:r w:rsidR="001771E4">
        <w:rPr>
          <w:lang w:val="en-MY"/>
        </w:rPr>
        <w:t xml:space="preserve">List the tutors in a suitable grid size with 10 tutors for every page. </w:t>
      </w:r>
      <w:r w:rsidR="001771E4" w:rsidRPr="000E0C3B">
        <w:rPr>
          <w:lang w:val="en-MY"/>
        </w:rPr>
        <w:t>Make sure your page implements a responsive design.</w:t>
      </w:r>
      <w:r w:rsidR="001771E4">
        <w:rPr>
          <w:lang w:val="en-MY"/>
        </w:rPr>
        <w:t xml:space="preserve"> </w:t>
      </w:r>
      <w:r w:rsidR="00C65C74">
        <w:rPr>
          <w:lang w:val="en-MY"/>
        </w:rPr>
        <w:t xml:space="preserve">Use the provided image assets to display each subject image picture in the grid. </w:t>
      </w:r>
      <w:r w:rsidR="001771E4">
        <w:rPr>
          <w:lang w:val="en-MY"/>
        </w:rPr>
        <w:t>Show your</w:t>
      </w:r>
      <w:r w:rsidR="00D40D3D">
        <w:rPr>
          <w:lang w:val="en-MY"/>
        </w:rPr>
        <w:t>:</w:t>
      </w:r>
    </w:p>
    <w:p w14:paraId="69DE4BEF" w14:textId="1139F9D5" w:rsidR="00D40D3D" w:rsidRDefault="00D40D3D" w:rsidP="00D40D3D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>HTML</w:t>
      </w:r>
    </w:p>
    <w:p w14:paraId="0DDDD93D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main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margin-top: 75px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E3BFAC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ontainer pt-4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3CDA0A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Tutors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858016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478F8649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681F847F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C2ADE25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3398FB66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ard mb-3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F13640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row no-gutters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BADF95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ol-md-4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204905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../assets/tutors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tutor_id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.jpg"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ard-img"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...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9E224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94DE80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ol-md-8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288188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ard-body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FE1E9D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ard-title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tutor_name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E94F90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ard-text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tutor_description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9E420D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ard-text text-muted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Email :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tutor_email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588E38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card-text text-muted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Phone :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tutor_phone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54B53C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B9B629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</w:p>
    <w:p w14:paraId="6B8E125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D35EF">
        <w:rPr>
          <w:rFonts w:ascii="Consolas" w:eastAsia="Times New Roman" w:hAnsi="Consolas" w:cs="Times New Roman"/>
          <w:color w:val="6A9955"/>
          <w:sz w:val="21"/>
          <w:szCs w:val="21"/>
        </w:rPr>
        <w:t>&lt;!-- &lt;footer class="blockquote-footer"&gt;Someone famous in &lt;cite title="Source Title"&gt;Source Title&lt;/cite&gt;&lt;/footer&gt;</w:t>
      </w:r>
    </w:p>
    <w:p w14:paraId="44619BF2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6A9955"/>
          <w:sz w:val="21"/>
          <w:szCs w:val="21"/>
        </w:rPr>
        <w:t>                &lt;p class="card-text"&gt;&lt;small class="text"&gt;Last updated 3 mins ago&lt;/small&gt;&lt;/p&gt; --&gt;</w:t>
      </w:r>
    </w:p>
    <w:p w14:paraId="6FA869C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EDFEF6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5AE1F0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9A5B00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A1EC48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0EF28BD5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9EB1FA8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C2A292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6A9955"/>
          <w:sz w:val="21"/>
          <w:szCs w:val="21"/>
        </w:rPr>
        <w:t>&lt;!-- Pagination --&gt;</w:t>
      </w:r>
    </w:p>
    <w:p w14:paraId="18789A34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Page navigation example mt-5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C06DBE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pagination justify-content-center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3EFC59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 xml:space="preserve">"page-item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r w:rsidRPr="00ED35E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563B28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disabled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C3E657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}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686B86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page-link"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r w:rsidRPr="00ED35E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AF1DE4E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#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EA1C04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}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F41C2D0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?page="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prev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DB54B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}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Previous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4CEDCE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4BDA1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D35E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totoalPage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++) :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5BF99D09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 xml:space="preserve">"page-item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20A3A77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active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7192B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}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155143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page-link"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tutor.php?page=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DB63B0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8C2398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endfor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533E2ABA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 xml:space="preserve">"page-item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=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totoalPage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2F9F75E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disabled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9383CD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}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342139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page-link"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=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totoalPages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EB41B3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'#'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44607F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} </w:t>
      </w:r>
      <w:r w:rsidRPr="00ED35E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836B457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ED35EF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?page="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 </w:t>
      </w:r>
      <w:r w:rsidRPr="00ED35EF">
        <w:rPr>
          <w:rFonts w:ascii="Consolas" w:eastAsia="Times New Roman" w:hAnsi="Consolas" w:cs="Times New Roman"/>
          <w:color w:val="9CDCFE"/>
          <w:sz w:val="21"/>
          <w:szCs w:val="21"/>
        </w:rPr>
        <w:t>$next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B13D07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} 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ED35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>Next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7F2410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9750A7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FE0484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FFFA5F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34CDC1" w14:textId="77777777" w:rsidR="00ED35EF" w:rsidRPr="00ED35EF" w:rsidRDefault="00ED35EF" w:rsidP="00ED35E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35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35EF">
        <w:rPr>
          <w:rFonts w:ascii="Consolas" w:eastAsia="Times New Roman" w:hAnsi="Consolas" w:cs="Times New Roman"/>
          <w:color w:val="569CD6"/>
          <w:sz w:val="21"/>
          <w:szCs w:val="21"/>
        </w:rPr>
        <w:t>main</w:t>
      </w:r>
      <w:r w:rsidRPr="00ED35E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322D8D" w14:textId="77777777" w:rsidR="00896480" w:rsidRDefault="00896480" w:rsidP="00896480">
      <w:pPr>
        <w:pStyle w:val="ListParagraph"/>
        <w:ind w:left="1800"/>
        <w:rPr>
          <w:lang w:val="en-MY"/>
        </w:rPr>
      </w:pPr>
    </w:p>
    <w:p w14:paraId="1013FF19" w14:textId="380A7DDF" w:rsidR="00D40D3D" w:rsidRDefault="00D40D3D" w:rsidP="00D40D3D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>PHP</w:t>
      </w:r>
    </w:p>
    <w:p w14:paraId="22A65A2F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62DE9124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C586C0"/>
          <w:sz w:val="21"/>
          <w:szCs w:val="21"/>
        </w:rPr>
        <w:t>include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"dbconnect.php"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730AA4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session_star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B6BF305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'user_name'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0756DE90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"&lt;script&gt;window.location.replace('index.php')&lt;/script&gt;"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A4E253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28B63D8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821935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 &amp;&amp; 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is_numeric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) ?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: </w:t>
      </w:r>
      <w:r w:rsidRPr="00DD32A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0DC187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DD32A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C5FF27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sqlTutor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D32A6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DD32A6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tutors </w:t>
      </w:r>
      <w:r w:rsidRPr="00DD32A6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DA7455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sqlTutor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ADA058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4ED240A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88C65D4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2B59D1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6A9955"/>
          <w:sz w:val="21"/>
          <w:szCs w:val="21"/>
        </w:rPr>
        <w:t>// Get total records</w:t>
      </w:r>
    </w:p>
    <w:p w14:paraId="0321A509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D32A6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(tutor_id) </w:t>
      </w:r>
      <w:r w:rsidRPr="00DD32A6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DD32A6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tutors"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CC4F25B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32A6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A926DB7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880277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6A9955"/>
          <w:sz w:val="21"/>
          <w:szCs w:val="21"/>
        </w:rPr>
        <w:t>// Calculate total pages</w:t>
      </w:r>
    </w:p>
    <w:p w14:paraId="12D341CF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totoalPages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DCDCAA"/>
          <w:sz w:val="21"/>
          <w:szCs w:val="21"/>
        </w:rPr>
        <w:t>ceil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D906CFA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6A9955"/>
          <w:sz w:val="21"/>
          <w:szCs w:val="21"/>
        </w:rPr>
        <w:t>// Prev + Next</w:t>
      </w:r>
    </w:p>
    <w:p w14:paraId="38B1974D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prev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DD32A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062EB5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next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32A6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D32A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32A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3A7F0A" w14:textId="77777777" w:rsidR="00DD32A6" w:rsidRPr="00DD32A6" w:rsidRDefault="00DD32A6" w:rsidP="00DD32A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32A6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5B6E0C4C" w14:textId="77777777" w:rsidR="00896480" w:rsidRPr="00896480" w:rsidRDefault="00896480" w:rsidP="00896480">
      <w:pPr>
        <w:pStyle w:val="ListParagraph"/>
        <w:rPr>
          <w:lang w:val="en-MY"/>
        </w:rPr>
      </w:pPr>
    </w:p>
    <w:p w14:paraId="058BB366" w14:textId="77777777" w:rsidR="00896480" w:rsidRDefault="00896480" w:rsidP="00896480">
      <w:pPr>
        <w:pStyle w:val="ListParagraph"/>
        <w:ind w:left="1800"/>
        <w:rPr>
          <w:lang w:val="en-MY"/>
        </w:rPr>
      </w:pPr>
    </w:p>
    <w:p w14:paraId="6A2E0B71" w14:textId="7BC6BC20" w:rsidR="00D40D3D" w:rsidRDefault="00D40D3D" w:rsidP="00D40D3D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 xml:space="preserve">CSS </w:t>
      </w:r>
    </w:p>
    <w:p w14:paraId="288DBBBD" w14:textId="77777777" w:rsidR="0078316C" w:rsidRPr="00975138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https://cdn.jsdelivr.net/npm/bootstrap@4.0.0/dist/css/bootstrap.min.css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sha384-Gn5384xqQ1aoWXA+058RXPxPg6fy4IWvTNh0E263XmFcJlSAwiGgFAW/dAiS6JXm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681A73" w14:textId="77777777" w:rsidR="0078316C" w:rsidRDefault="0078316C" w:rsidP="0078316C">
      <w:pPr>
        <w:pStyle w:val="ListParagraph"/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</w:p>
    <w:p w14:paraId="14CB90FC" w14:textId="77777777" w:rsidR="0078316C" w:rsidRPr="00975138" w:rsidRDefault="0078316C" w:rsidP="0078316C">
      <w:pPr>
        <w:pStyle w:val="ListParagraph"/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main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margin-top: 75px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85D9E7" w14:textId="77777777" w:rsidR="0078316C" w:rsidRDefault="0078316C" w:rsidP="0078316C">
      <w:pPr>
        <w:pStyle w:val="ListParagraph"/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navbar-brand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height: 58px"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#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056244" w14:textId="77777777" w:rsidR="0078316C" w:rsidRDefault="0078316C" w:rsidP="0078316C"/>
    <w:p w14:paraId="0B977B09" w14:textId="77777777" w:rsidR="0078316C" w:rsidRPr="00975138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7BA7D"/>
          <w:sz w:val="21"/>
          <w:szCs w:val="21"/>
        </w:rPr>
        <w:t>.tutor-text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D57C1D0" w14:textId="77777777" w:rsidR="0078316C" w:rsidRPr="00975138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blue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B33595" w14:textId="77777777" w:rsidR="0078316C" w:rsidRPr="00975138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'Arizonia'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1B79FC" w14:textId="77777777" w:rsidR="0078316C" w:rsidRPr="00975138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975138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237EC2" w14:textId="77777777" w:rsidR="0078316C" w:rsidRPr="00975138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9C29385" w14:textId="77777777" w:rsidR="0078316C" w:rsidRDefault="0078316C" w:rsidP="0078316C"/>
    <w:p w14:paraId="68A23440" w14:textId="77777777" w:rsidR="0078316C" w:rsidRPr="00975138" w:rsidRDefault="0078316C" w:rsidP="0078316C">
      <w:pPr>
        <w:rPr>
          <w:color w:val="4472C4" w:themeColor="accent1"/>
        </w:rPr>
      </w:pPr>
      <w:r w:rsidRPr="00975138">
        <w:rPr>
          <w:color w:val="4472C4" w:themeColor="accent1"/>
        </w:rPr>
        <w:t>USING BOOTSTRAP CLASS EXAMPLE</w:t>
      </w:r>
    </w:p>
    <w:p w14:paraId="31BB5A69" w14:textId="77777777" w:rsidR="0078316C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card-body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883BD8" w14:textId="77777777" w:rsidR="0078316C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75138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7513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97513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75138">
        <w:rPr>
          <w:rFonts w:ascii="Consolas" w:eastAsia="Times New Roman" w:hAnsi="Consolas" w:cs="Times New Roman"/>
          <w:color w:val="CE9178"/>
          <w:sz w:val="21"/>
          <w:szCs w:val="21"/>
        </w:rPr>
        <w:t>"card-text"</w:t>
      </w:r>
      <w:r w:rsidRPr="0097513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6CB52C" w14:textId="77777777" w:rsidR="0078316C" w:rsidRPr="00975138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926B1B" w14:textId="77777777" w:rsidR="009A198B" w:rsidRDefault="009A198B" w:rsidP="009A198B">
      <w:pPr>
        <w:pStyle w:val="ListParagraph"/>
        <w:ind w:left="1800"/>
        <w:rPr>
          <w:lang w:val="en-MY"/>
        </w:rPr>
      </w:pPr>
    </w:p>
    <w:p w14:paraId="541F7685" w14:textId="369D2B16" w:rsidR="00137234" w:rsidRPr="0078316C" w:rsidRDefault="0091324D" w:rsidP="0078316C">
      <w:pPr>
        <w:pStyle w:val="ListParagraph"/>
        <w:numPr>
          <w:ilvl w:val="2"/>
          <w:numId w:val="13"/>
        </w:numPr>
        <w:rPr>
          <w:lang w:val="en-MY"/>
        </w:rPr>
      </w:pPr>
      <w:r>
        <w:rPr>
          <w:lang w:val="en-MY"/>
        </w:rPr>
        <w:t>JavaScript</w:t>
      </w:r>
    </w:p>
    <w:p w14:paraId="6C37BB34" w14:textId="77777777" w:rsidR="0078316C" w:rsidRPr="0078316C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316C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316C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78316C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316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1159DEC" w14:textId="77777777" w:rsidR="0078316C" w:rsidRPr="0078316C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8316C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316C">
        <w:rPr>
          <w:rFonts w:ascii="Consolas" w:eastAsia="Times New Roman" w:hAnsi="Consolas" w:cs="Times New Roman"/>
          <w:color w:val="CE9178"/>
          <w:sz w:val="21"/>
          <w:szCs w:val="21"/>
        </w:rPr>
        <w:t>'#records-limit'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78316C">
        <w:rPr>
          <w:rFonts w:ascii="Consolas" w:eastAsia="Times New Roman" w:hAnsi="Consolas" w:cs="Times New Roman"/>
          <w:color w:val="DCDCAA"/>
          <w:sz w:val="21"/>
          <w:szCs w:val="21"/>
        </w:rPr>
        <w:t>change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316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25582D18" w14:textId="77777777" w:rsidR="0078316C" w:rsidRPr="0078316C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316C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316C">
        <w:rPr>
          <w:rFonts w:ascii="Consolas" w:eastAsia="Times New Roman" w:hAnsi="Consolas" w:cs="Times New Roman"/>
          <w:color w:val="CE9178"/>
          <w:sz w:val="21"/>
          <w:szCs w:val="21"/>
        </w:rPr>
        <w:t>'form'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78316C">
        <w:rPr>
          <w:rFonts w:ascii="Consolas" w:eastAsia="Times New Roman" w:hAnsi="Consolas" w:cs="Times New Roman"/>
          <w:color w:val="DCDCAA"/>
          <w:sz w:val="21"/>
          <w:szCs w:val="21"/>
        </w:rPr>
        <w:t>submit</w:t>
      </w: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2C6BAB3" w14:textId="77777777" w:rsidR="0078316C" w:rsidRPr="0078316C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      })</w:t>
      </w:r>
    </w:p>
    <w:p w14:paraId="5CF53BB8" w14:textId="77777777" w:rsidR="0078316C" w:rsidRPr="0078316C" w:rsidRDefault="0078316C" w:rsidP="0078316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316C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9AA44D5" w14:textId="77777777" w:rsidR="00137234" w:rsidRPr="000E0C3B" w:rsidRDefault="00137234" w:rsidP="0078316C">
      <w:pPr>
        <w:pStyle w:val="ListParagraph"/>
        <w:ind w:left="1800"/>
        <w:rPr>
          <w:lang w:val="en-MY"/>
        </w:rPr>
      </w:pPr>
    </w:p>
    <w:p w14:paraId="1E7D3915" w14:textId="775AF070" w:rsidR="00E41C9A" w:rsidRPr="002C5D56" w:rsidRDefault="00EC5467" w:rsidP="0091324D">
      <w:pPr>
        <w:pStyle w:val="ListParagraph"/>
        <w:ind w:left="1800"/>
        <w:jc w:val="right"/>
        <w:rPr>
          <w:lang w:val="en-MY"/>
        </w:rPr>
      </w:pPr>
      <w:r>
        <w:rPr>
          <w:lang w:val="en-MY"/>
        </w:rPr>
        <w:t>20</w:t>
      </w:r>
      <w:r w:rsidR="0091324D">
        <w:rPr>
          <w:lang w:val="en-MY"/>
        </w:rPr>
        <w:t xml:space="preserve"> Marks</w:t>
      </w:r>
    </w:p>
    <w:p w14:paraId="76F6D41E" w14:textId="14233CEF" w:rsidR="00235F63" w:rsidRDefault="00235F63" w:rsidP="00235F63">
      <w:pPr>
        <w:pStyle w:val="ListParagraph"/>
        <w:jc w:val="right"/>
        <w:rPr>
          <w:lang w:val="en-MY"/>
        </w:rPr>
      </w:pPr>
    </w:p>
    <w:p w14:paraId="4C9BFA22" w14:textId="2B7AA418" w:rsidR="00C4749F" w:rsidRDefault="00C4749F" w:rsidP="00C4749F">
      <w:pPr>
        <w:pStyle w:val="ListParagraph"/>
        <w:numPr>
          <w:ilvl w:val="0"/>
          <w:numId w:val="13"/>
        </w:numPr>
        <w:rPr>
          <w:lang w:val="en-MY"/>
        </w:rPr>
      </w:pPr>
      <w:r>
        <w:rPr>
          <w:lang w:val="en-MY"/>
        </w:rPr>
        <w:t xml:space="preserve">Create a presentation video that </w:t>
      </w:r>
      <w:r w:rsidR="00BE6DF8">
        <w:rPr>
          <w:lang w:val="en-MY"/>
        </w:rPr>
        <w:t>describes</w:t>
      </w:r>
      <w:r>
        <w:rPr>
          <w:lang w:val="en-MY"/>
        </w:rPr>
        <w:t xml:space="preserve"> all the above </w:t>
      </w:r>
      <w:r w:rsidR="00AE6024">
        <w:rPr>
          <w:lang w:val="en-MY"/>
        </w:rPr>
        <w:t>tasks</w:t>
      </w:r>
      <w:r w:rsidR="00BE6DF8">
        <w:rPr>
          <w:lang w:val="en-MY"/>
        </w:rPr>
        <w:t xml:space="preserve">. </w:t>
      </w:r>
      <w:r w:rsidR="00104B20">
        <w:rPr>
          <w:lang w:val="en-MY"/>
        </w:rPr>
        <w:t xml:space="preserve">Make sure to include yourself at the bottom left of the video. Upload the video to YouTube. </w:t>
      </w:r>
      <w:r w:rsidR="00F14EC2">
        <w:rPr>
          <w:lang w:val="en-MY"/>
        </w:rPr>
        <w:t>The video must demonstrate the following:</w:t>
      </w:r>
    </w:p>
    <w:p w14:paraId="4D27B2DD" w14:textId="77777777" w:rsidR="005C266B" w:rsidRDefault="005C266B" w:rsidP="009D4BE0">
      <w:pPr>
        <w:pStyle w:val="ListParagraph"/>
        <w:ind w:left="360"/>
        <w:rPr>
          <w:b/>
          <w:bCs/>
          <w:lang w:val="en-MY"/>
        </w:rPr>
      </w:pPr>
    </w:p>
    <w:p w14:paraId="5E2E7929" w14:textId="59EC409C" w:rsidR="005C266B" w:rsidRPr="005C266B" w:rsidRDefault="00D46645" w:rsidP="009D4BE0">
      <w:pPr>
        <w:pStyle w:val="ListParagraph"/>
        <w:ind w:left="360"/>
        <w:rPr>
          <w:b/>
          <w:bCs/>
          <w:lang w:val="en-MY"/>
        </w:rPr>
      </w:pPr>
      <w:r>
        <w:rPr>
          <w:b/>
          <w:bCs/>
          <w:lang w:val="en-MY"/>
        </w:rPr>
        <w:t>Put y</w:t>
      </w:r>
      <w:r w:rsidR="009D4BE0" w:rsidRPr="005C266B">
        <w:rPr>
          <w:b/>
          <w:bCs/>
          <w:lang w:val="en-MY"/>
        </w:rPr>
        <w:t>our video link here:</w:t>
      </w:r>
      <w:r w:rsidR="005C266B">
        <w:rPr>
          <w:b/>
          <w:bCs/>
          <w:lang w:val="en-MY"/>
        </w:rPr>
        <w:t xml:space="preserve"> </w:t>
      </w:r>
      <w:r w:rsidR="00FD0689" w:rsidRPr="00FD0689">
        <w:rPr>
          <w:rFonts w:asciiTheme="majorHAnsi" w:hAnsiTheme="majorHAnsi" w:cstheme="majorHAnsi"/>
        </w:rPr>
        <w:t>https://youtu.be/2JwqQo1YKyo</w:t>
      </w:r>
    </w:p>
    <w:p w14:paraId="366B5C5F" w14:textId="61E0C3FF" w:rsidR="0074458D" w:rsidRDefault="0074458D" w:rsidP="0074458D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Login </w:t>
      </w:r>
      <w:r w:rsidR="00BA1CD6">
        <w:rPr>
          <w:lang w:val="en-MY"/>
        </w:rPr>
        <w:t>page</w:t>
      </w:r>
    </w:p>
    <w:p w14:paraId="4C4C6275" w14:textId="6ADC6948" w:rsidR="006313E4" w:rsidRDefault="00932DC5" w:rsidP="006313E4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6313E4">
        <w:rPr>
          <w:lang w:val="en-MY"/>
        </w:rPr>
        <w:t xml:space="preserve"> Marks</w:t>
      </w:r>
    </w:p>
    <w:p w14:paraId="6537A251" w14:textId="3AB5C05E" w:rsidR="0074458D" w:rsidRDefault="0074458D" w:rsidP="0074458D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Subjects </w:t>
      </w:r>
      <w:r w:rsidR="006313E4">
        <w:rPr>
          <w:lang w:val="en-MY"/>
        </w:rPr>
        <w:t xml:space="preserve">list </w:t>
      </w:r>
      <w:r>
        <w:rPr>
          <w:lang w:val="en-MY"/>
        </w:rPr>
        <w:t>page</w:t>
      </w:r>
      <w:r w:rsidR="006313E4">
        <w:rPr>
          <w:lang w:val="en-MY"/>
        </w:rPr>
        <w:t xml:space="preserve"> (main page)</w:t>
      </w:r>
    </w:p>
    <w:p w14:paraId="7B84AB73" w14:textId="7B0F2A6F" w:rsidR="006313E4" w:rsidRDefault="00932DC5" w:rsidP="00B55BF6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B55BF6">
        <w:rPr>
          <w:lang w:val="en-MY"/>
        </w:rPr>
        <w:t xml:space="preserve"> Marks</w:t>
      </w:r>
    </w:p>
    <w:p w14:paraId="033A0474" w14:textId="475A6A92" w:rsidR="006313E4" w:rsidRDefault="006313E4" w:rsidP="0074458D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>Tutors list page (tutor page)</w:t>
      </w:r>
    </w:p>
    <w:p w14:paraId="1E09CF2A" w14:textId="66B9081B" w:rsidR="00B55BF6" w:rsidRPr="00FD0E02" w:rsidRDefault="00932DC5" w:rsidP="00B55BF6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B55BF6">
        <w:rPr>
          <w:lang w:val="en-MY"/>
        </w:rPr>
        <w:t xml:space="preserve"> Marks</w:t>
      </w:r>
    </w:p>
    <w:sectPr w:rsidR="00B55BF6" w:rsidRPr="00FD0E02">
      <w:headerReference w:type="default" r:id="rId18"/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0FCB6" w14:textId="77777777" w:rsidR="00F8254E" w:rsidRDefault="00F8254E" w:rsidP="001A7FEA">
      <w:pPr>
        <w:spacing w:after="0" w:line="240" w:lineRule="auto"/>
      </w:pPr>
      <w:r>
        <w:separator/>
      </w:r>
    </w:p>
  </w:endnote>
  <w:endnote w:type="continuationSeparator" w:id="0">
    <w:p w14:paraId="764C125A" w14:textId="77777777" w:rsidR="00F8254E" w:rsidRDefault="00F8254E" w:rsidP="001A7FEA">
      <w:pPr>
        <w:spacing w:after="0" w:line="240" w:lineRule="auto"/>
      </w:pPr>
      <w:r>
        <w:continuationSeparator/>
      </w:r>
    </w:p>
  </w:endnote>
  <w:endnote w:type="continuationNotice" w:id="1">
    <w:p w14:paraId="57FE9C8C" w14:textId="77777777" w:rsidR="00F8254E" w:rsidRDefault="00F825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7410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19ABF3" w14:textId="043ED5BB" w:rsidR="001A7FEA" w:rsidRDefault="001A7F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2A143F" w14:textId="77777777" w:rsidR="001A7FEA" w:rsidRDefault="001A7F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C60F9" w14:textId="77777777" w:rsidR="00F8254E" w:rsidRDefault="00F8254E" w:rsidP="001A7FEA">
      <w:pPr>
        <w:spacing w:after="0" w:line="240" w:lineRule="auto"/>
      </w:pPr>
      <w:r>
        <w:separator/>
      </w:r>
    </w:p>
  </w:footnote>
  <w:footnote w:type="continuationSeparator" w:id="0">
    <w:p w14:paraId="02492C4B" w14:textId="77777777" w:rsidR="00F8254E" w:rsidRDefault="00F8254E" w:rsidP="001A7FEA">
      <w:pPr>
        <w:spacing w:after="0" w:line="240" w:lineRule="auto"/>
      </w:pPr>
      <w:r>
        <w:continuationSeparator/>
      </w:r>
    </w:p>
  </w:footnote>
  <w:footnote w:type="continuationNotice" w:id="1">
    <w:p w14:paraId="24987053" w14:textId="77777777" w:rsidR="00F8254E" w:rsidRDefault="00F825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1AA0F" w14:textId="6F6E00B4" w:rsidR="00EF5AFA" w:rsidRPr="001A7FEA" w:rsidRDefault="001A7FEA" w:rsidP="00EF5AFA">
    <w:pPr>
      <w:pStyle w:val="Header"/>
      <w:pBdr>
        <w:bottom w:val="single" w:sz="12" w:space="1" w:color="auto"/>
      </w:pBdr>
      <w:rPr>
        <w:lang w:val="en-MY"/>
      </w:rPr>
    </w:pPr>
    <w:r>
      <w:rPr>
        <w:lang w:val="en-MY"/>
      </w:rPr>
      <w:t xml:space="preserve">A212 STIW3044 </w:t>
    </w:r>
    <w:r w:rsidR="00B07D9E">
      <w:rPr>
        <w:lang w:val="en-MY"/>
      </w:rPr>
      <w:t xml:space="preserve">– </w:t>
    </w:r>
    <w:r>
      <w:rPr>
        <w:lang w:val="en-MY"/>
      </w:rPr>
      <w:t xml:space="preserve">WEB ENGINEERING </w:t>
    </w:r>
    <w:r w:rsidR="00193D0A">
      <w:rPr>
        <w:lang w:val="en-MY"/>
      </w:rPr>
      <w:t>MIDTERM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312F"/>
    <w:multiLevelType w:val="hybridMultilevel"/>
    <w:tmpl w:val="46C0B650"/>
    <w:lvl w:ilvl="0" w:tplc="FFFFFFFF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B647DA"/>
    <w:multiLevelType w:val="hybridMultilevel"/>
    <w:tmpl w:val="3872CEA8"/>
    <w:lvl w:ilvl="0" w:tplc="94EEFF78">
      <w:start w:val="2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3A70EB1"/>
    <w:multiLevelType w:val="hybridMultilevel"/>
    <w:tmpl w:val="40CC5914"/>
    <w:lvl w:ilvl="0" w:tplc="39A6FE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9D46DD"/>
    <w:multiLevelType w:val="hybridMultilevel"/>
    <w:tmpl w:val="0B5295A4"/>
    <w:lvl w:ilvl="0" w:tplc="58BCA928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3331153"/>
    <w:multiLevelType w:val="hybridMultilevel"/>
    <w:tmpl w:val="747E98AE"/>
    <w:lvl w:ilvl="0" w:tplc="63843F8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8D020B"/>
    <w:multiLevelType w:val="hybridMultilevel"/>
    <w:tmpl w:val="2042E414"/>
    <w:lvl w:ilvl="0" w:tplc="7C24FA08">
      <w:start w:val="1"/>
      <w:numFmt w:val="lowerRoman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554EF5"/>
    <w:multiLevelType w:val="hybridMultilevel"/>
    <w:tmpl w:val="A2E47144"/>
    <w:lvl w:ilvl="0" w:tplc="C726868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A0090"/>
    <w:multiLevelType w:val="hybridMultilevel"/>
    <w:tmpl w:val="7B6A084C"/>
    <w:lvl w:ilvl="0" w:tplc="8C04E59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6F4BA1"/>
    <w:multiLevelType w:val="hybridMultilevel"/>
    <w:tmpl w:val="1FF44D7C"/>
    <w:lvl w:ilvl="0" w:tplc="FFAC0D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1C6CCC88">
      <w:start w:val="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FC69C5"/>
    <w:multiLevelType w:val="hybridMultilevel"/>
    <w:tmpl w:val="0A8AA2A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C535E8"/>
    <w:multiLevelType w:val="hybridMultilevel"/>
    <w:tmpl w:val="AC2CB3AE"/>
    <w:lvl w:ilvl="0" w:tplc="4170D876">
      <w:start w:val="2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7C3214B"/>
    <w:multiLevelType w:val="hybridMultilevel"/>
    <w:tmpl w:val="566ABD30"/>
    <w:lvl w:ilvl="0" w:tplc="5F8CF2E2">
      <w:start w:val="2"/>
      <w:numFmt w:val="decimal"/>
      <w:lvlText w:val="%1"/>
      <w:lvlJc w:val="left"/>
      <w:pPr>
        <w:ind w:left="23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B7B368D"/>
    <w:multiLevelType w:val="hybridMultilevel"/>
    <w:tmpl w:val="F26CAE1E"/>
    <w:lvl w:ilvl="0" w:tplc="255A5504">
      <w:start w:val="5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CCE22CC"/>
    <w:multiLevelType w:val="hybridMultilevel"/>
    <w:tmpl w:val="46C0B650"/>
    <w:lvl w:ilvl="0" w:tplc="8B68AD0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0D734A6"/>
    <w:multiLevelType w:val="hybridMultilevel"/>
    <w:tmpl w:val="82660B7C"/>
    <w:lvl w:ilvl="0" w:tplc="AE1A970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73615BB"/>
    <w:multiLevelType w:val="hybridMultilevel"/>
    <w:tmpl w:val="751405DC"/>
    <w:lvl w:ilvl="0" w:tplc="F08CB3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29A02A7C">
      <w:start w:val="15"/>
      <w:numFmt w:val="decimal"/>
      <w:lvlText w:val="%4"/>
      <w:lvlJc w:val="left"/>
      <w:pPr>
        <w:ind w:left="252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39816101">
    <w:abstractNumId w:val="6"/>
  </w:num>
  <w:num w:numId="2" w16cid:durableId="652682839">
    <w:abstractNumId w:val="8"/>
  </w:num>
  <w:num w:numId="3" w16cid:durableId="966469538">
    <w:abstractNumId w:val="4"/>
  </w:num>
  <w:num w:numId="4" w16cid:durableId="1946812623">
    <w:abstractNumId w:val="13"/>
  </w:num>
  <w:num w:numId="5" w16cid:durableId="436294294">
    <w:abstractNumId w:val="2"/>
  </w:num>
  <w:num w:numId="6" w16cid:durableId="398866300">
    <w:abstractNumId w:val="14"/>
  </w:num>
  <w:num w:numId="7" w16cid:durableId="703137405">
    <w:abstractNumId w:val="12"/>
  </w:num>
  <w:num w:numId="8" w16cid:durableId="1822039959">
    <w:abstractNumId w:val="10"/>
  </w:num>
  <w:num w:numId="9" w16cid:durableId="959386075">
    <w:abstractNumId w:val="11"/>
  </w:num>
  <w:num w:numId="10" w16cid:durableId="1974405321">
    <w:abstractNumId w:val="1"/>
  </w:num>
  <w:num w:numId="11" w16cid:durableId="639111984">
    <w:abstractNumId w:val="0"/>
  </w:num>
  <w:num w:numId="12" w16cid:durableId="1003822195">
    <w:abstractNumId w:val="3"/>
  </w:num>
  <w:num w:numId="13" w16cid:durableId="2048217756">
    <w:abstractNumId w:val="15"/>
  </w:num>
  <w:num w:numId="14" w16cid:durableId="721707633">
    <w:abstractNumId w:val="7"/>
  </w:num>
  <w:num w:numId="15" w16cid:durableId="1013187469">
    <w:abstractNumId w:val="5"/>
  </w:num>
  <w:num w:numId="16" w16cid:durableId="9751407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je2NDU2MDc0N7BU0lEKTi0uzszPAymwqAUAe8mPKywAAAA="/>
  </w:docVars>
  <w:rsids>
    <w:rsidRoot w:val="008F64D1"/>
    <w:rsid w:val="00000614"/>
    <w:rsid w:val="00000D5B"/>
    <w:rsid w:val="00004007"/>
    <w:rsid w:val="0001112D"/>
    <w:rsid w:val="000255DF"/>
    <w:rsid w:val="000339F7"/>
    <w:rsid w:val="00034877"/>
    <w:rsid w:val="0004116E"/>
    <w:rsid w:val="00072AB1"/>
    <w:rsid w:val="000733DD"/>
    <w:rsid w:val="00075C13"/>
    <w:rsid w:val="000876B3"/>
    <w:rsid w:val="00090D2D"/>
    <w:rsid w:val="00091A98"/>
    <w:rsid w:val="000A5CF1"/>
    <w:rsid w:val="000A78D2"/>
    <w:rsid w:val="000B08D4"/>
    <w:rsid w:val="000C295E"/>
    <w:rsid w:val="000D3580"/>
    <w:rsid w:val="000D6E08"/>
    <w:rsid w:val="000E0C3B"/>
    <w:rsid w:val="000F5728"/>
    <w:rsid w:val="001015E4"/>
    <w:rsid w:val="00102C7B"/>
    <w:rsid w:val="00104B20"/>
    <w:rsid w:val="00110339"/>
    <w:rsid w:val="00133713"/>
    <w:rsid w:val="00137234"/>
    <w:rsid w:val="001500B6"/>
    <w:rsid w:val="00150287"/>
    <w:rsid w:val="00153770"/>
    <w:rsid w:val="001675A3"/>
    <w:rsid w:val="00170D00"/>
    <w:rsid w:val="0017233E"/>
    <w:rsid w:val="00174D81"/>
    <w:rsid w:val="00176DD5"/>
    <w:rsid w:val="001771E4"/>
    <w:rsid w:val="00177CAC"/>
    <w:rsid w:val="001900FF"/>
    <w:rsid w:val="00190877"/>
    <w:rsid w:val="00190FF5"/>
    <w:rsid w:val="00193D0A"/>
    <w:rsid w:val="00194E99"/>
    <w:rsid w:val="001A6B5B"/>
    <w:rsid w:val="001A7FEA"/>
    <w:rsid w:val="001D23D7"/>
    <w:rsid w:val="001D2FCD"/>
    <w:rsid w:val="001D7E66"/>
    <w:rsid w:val="001E5EF8"/>
    <w:rsid w:val="001F141B"/>
    <w:rsid w:val="001F65EF"/>
    <w:rsid w:val="001F7429"/>
    <w:rsid w:val="00212D25"/>
    <w:rsid w:val="00213883"/>
    <w:rsid w:val="00216181"/>
    <w:rsid w:val="00235F63"/>
    <w:rsid w:val="00237186"/>
    <w:rsid w:val="00256315"/>
    <w:rsid w:val="00261F4A"/>
    <w:rsid w:val="00266169"/>
    <w:rsid w:val="00270AAF"/>
    <w:rsid w:val="0028672C"/>
    <w:rsid w:val="00286FB1"/>
    <w:rsid w:val="00297775"/>
    <w:rsid w:val="002A2022"/>
    <w:rsid w:val="002B5540"/>
    <w:rsid w:val="002B6AA0"/>
    <w:rsid w:val="002C0876"/>
    <w:rsid w:val="002C185F"/>
    <w:rsid w:val="002C5D56"/>
    <w:rsid w:val="002E6C42"/>
    <w:rsid w:val="002F13A9"/>
    <w:rsid w:val="0030263E"/>
    <w:rsid w:val="0030374D"/>
    <w:rsid w:val="00306884"/>
    <w:rsid w:val="00313452"/>
    <w:rsid w:val="00320353"/>
    <w:rsid w:val="003218DD"/>
    <w:rsid w:val="00332B77"/>
    <w:rsid w:val="003376A9"/>
    <w:rsid w:val="00342A5D"/>
    <w:rsid w:val="00345BD0"/>
    <w:rsid w:val="003536EC"/>
    <w:rsid w:val="00354766"/>
    <w:rsid w:val="00360EC4"/>
    <w:rsid w:val="00370FD9"/>
    <w:rsid w:val="00380E92"/>
    <w:rsid w:val="00386E68"/>
    <w:rsid w:val="00393547"/>
    <w:rsid w:val="003A3354"/>
    <w:rsid w:val="003A4AC1"/>
    <w:rsid w:val="003A6B09"/>
    <w:rsid w:val="003B330F"/>
    <w:rsid w:val="003B4413"/>
    <w:rsid w:val="003C66DB"/>
    <w:rsid w:val="003D41C1"/>
    <w:rsid w:val="003D5853"/>
    <w:rsid w:val="003F3254"/>
    <w:rsid w:val="003F534D"/>
    <w:rsid w:val="00400121"/>
    <w:rsid w:val="00410BA9"/>
    <w:rsid w:val="00414772"/>
    <w:rsid w:val="00414E9B"/>
    <w:rsid w:val="00416089"/>
    <w:rsid w:val="004227BC"/>
    <w:rsid w:val="00425BF3"/>
    <w:rsid w:val="004262F6"/>
    <w:rsid w:val="00427503"/>
    <w:rsid w:val="004401EA"/>
    <w:rsid w:val="00472288"/>
    <w:rsid w:val="00472BC9"/>
    <w:rsid w:val="00476DCA"/>
    <w:rsid w:val="00491CD1"/>
    <w:rsid w:val="004A52DA"/>
    <w:rsid w:val="004B3997"/>
    <w:rsid w:val="004B7942"/>
    <w:rsid w:val="004C13A0"/>
    <w:rsid w:val="004E50BA"/>
    <w:rsid w:val="004E7237"/>
    <w:rsid w:val="00507587"/>
    <w:rsid w:val="00530C84"/>
    <w:rsid w:val="00535B2B"/>
    <w:rsid w:val="005473EE"/>
    <w:rsid w:val="00547B1F"/>
    <w:rsid w:val="00550B7B"/>
    <w:rsid w:val="005510F1"/>
    <w:rsid w:val="00552711"/>
    <w:rsid w:val="00580383"/>
    <w:rsid w:val="00586C0F"/>
    <w:rsid w:val="00587198"/>
    <w:rsid w:val="005B2002"/>
    <w:rsid w:val="005C266B"/>
    <w:rsid w:val="005D0995"/>
    <w:rsid w:val="005D1596"/>
    <w:rsid w:val="005D6F87"/>
    <w:rsid w:val="005E4803"/>
    <w:rsid w:val="00601D32"/>
    <w:rsid w:val="00616E47"/>
    <w:rsid w:val="006265DB"/>
    <w:rsid w:val="00627B60"/>
    <w:rsid w:val="006313E4"/>
    <w:rsid w:val="00635B24"/>
    <w:rsid w:val="00636DF8"/>
    <w:rsid w:val="006403A8"/>
    <w:rsid w:val="00642A99"/>
    <w:rsid w:val="00646738"/>
    <w:rsid w:val="00651AFF"/>
    <w:rsid w:val="00652535"/>
    <w:rsid w:val="00661764"/>
    <w:rsid w:val="00665682"/>
    <w:rsid w:val="0068456F"/>
    <w:rsid w:val="006870D9"/>
    <w:rsid w:val="00690C7F"/>
    <w:rsid w:val="00693844"/>
    <w:rsid w:val="0069659B"/>
    <w:rsid w:val="006A35C5"/>
    <w:rsid w:val="006A686A"/>
    <w:rsid w:val="006A74A0"/>
    <w:rsid w:val="006B0D15"/>
    <w:rsid w:val="006B5724"/>
    <w:rsid w:val="006D0ACB"/>
    <w:rsid w:val="006E4533"/>
    <w:rsid w:val="006F0ADC"/>
    <w:rsid w:val="006F20F9"/>
    <w:rsid w:val="00707672"/>
    <w:rsid w:val="00725536"/>
    <w:rsid w:val="00733FC7"/>
    <w:rsid w:val="00734839"/>
    <w:rsid w:val="0074458D"/>
    <w:rsid w:val="00751C81"/>
    <w:rsid w:val="007533B7"/>
    <w:rsid w:val="00756FB4"/>
    <w:rsid w:val="00764353"/>
    <w:rsid w:val="00770648"/>
    <w:rsid w:val="0078316C"/>
    <w:rsid w:val="00785D36"/>
    <w:rsid w:val="00796723"/>
    <w:rsid w:val="007A42B1"/>
    <w:rsid w:val="007B2B5F"/>
    <w:rsid w:val="007B7E37"/>
    <w:rsid w:val="007D0DA5"/>
    <w:rsid w:val="007D0DDF"/>
    <w:rsid w:val="007D2B65"/>
    <w:rsid w:val="007E411F"/>
    <w:rsid w:val="007F6ADF"/>
    <w:rsid w:val="00801D56"/>
    <w:rsid w:val="008127CF"/>
    <w:rsid w:val="0082399D"/>
    <w:rsid w:val="00824538"/>
    <w:rsid w:val="00837AF3"/>
    <w:rsid w:val="008434F5"/>
    <w:rsid w:val="0085259A"/>
    <w:rsid w:val="00854405"/>
    <w:rsid w:val="00860627"/>
    <w:rsid w:val="0087444C"/>
    <w:rsid w:val="00876FD8"/>
    <w:rsid w:val="00884648"/>
    <w:rsid w:val="00896480"/>
    <w:rsid w:val="008B2D13"/>
    <w:rsid w:val="008B4312"/>
    <w:rsid w:val="008B7394"/>
    <w:rsid w:val="008C2318"/>
    <w:rsid w:val="008C7CEB"/>
    <w:rsid w:val="008E3A6F"/>
    <w:rsid w:val="008E60AD"/>
    <w:rsid w:val="008F64D1"/>
    <w:rsid w:val="009003B6"/>
    <w:rsid w:val="009123F8"/>
    <w:rsid w:val="0091324D"/>
    <w:rsid w:val="0092060E"/>
    <w:rsid w:val="00925487"/>
    <w:rsid w:val="0093046C"/>
    <w:rsid w:val="00932DC5"/>
    <w:rsid w:val="009400B6"/>
    <w:rsid w:val="00943B61"/>
    <w:rsid w:val="0095397D"/>
    <w:rsid w:val="00960E78"/>
    <w:rsid w:val="00961868"/>
    <w:rsid w:val="0096349A"/>
    <w:rsid w:val="00975138"/>
    <w:rsid w:val="009776E2"/>
    <w:rsid w:val="009857B5"/>
    <w:rsid w:val="009974C1"/>
    <w:rsid w:val="009A198B"/>
    <w:rsid w:val="009B1432"/>
    <w:rsid w:val="009B2B91"/>
    <w:rsid w:val="009B3172"/>
    <w:rsid w:val="009B35DB"/>
    <w:rsid w:val="009B473C"/>
    <w:rsid w:val="009B60A3"/>
    <w:rsid w:val="009C5282"/>
    <w:rsid w:val="009D2D1E"/>
    <w:rsid w:val="009D4BE0"/>
    <w:rsid w:val="009D4DAF"/>
    <w:rsid w:val="009E1386"/>
    <w:rsid w:val="009E16FB"/>
    <w:rsid w:val="009E45B2"/>
    <w:rsid w:val="009F71A7"/>
    <w:rsid w:val="00A01571"/>
    <w:rsid w:val="00A01F2B"/>
    <w:rsid w:val="00A04C12"/>
    <w:rsid w:val="00A15DD8"/>
    <w:rsid w:val="00A163B9"/>
    <w:rsid w:val="00A308A2"/>
    <w:rsid w:val="00A5369A"/>
    <w:rsid w:val="00A5567F"/>
    <w:rsid w:val="00A61788"/>
    <w:rsid w:val="00A73B25"/>
    <w:rsid w:val="00A749C0"/>
    <w:rsid w:val="00A777F3"/>
    <w:rsid w:val="00A82DE8"/>
    <w:rsid w:val="00AB185A"/>
    <w:rsid w:val="00AC2118"/>
    <w:rsid w:val="00AD09A4"/>
    <w:rsid w:val="00AE18C0"/>
    <w:rsid w:val="00AE6024"/>
    <w:rsid w:val="00AE7D9E"/>
    <w:rsid w:val="00B07AC4"/>
    <w:rsid w:val="00B07D9E"/>
    <w:rsid w:val="00B21824"/>
    <w:rsid w:val="00B2482B"/>
    <w:rsid w:val="00B352B5"/>
    <w:rsid w:val="00B4024E"/>
    <w:rsid w:val="00B4196F"/>
    <w:rsid w:val="00B457D7"/>
    <w:rsid w:val="00B55BF6"/>
    <w:rsid w:val="00B641A6"/>
    <w:rsid w:val="00B6788B"/>
    <w:rsid w:val="00B72DDF"/>
    <w:rsid w:val="00B800E2"/>
    <w:rsid w:val="00B867F6"/>
    <w:rsid w:val="00B90E05"/>
    <w:rsid w:val="00B90E95"/>
    <w:rsid w:val="00BA1CD6"/>
    <w:rsid w:val="00BA3DD9"/>
    <w:rsid w:val="00BC3904"/>
    <w:rsid w:val="00BC5AA2"/>
    <w:rsid w:val="00BD441D"/>
    <w:rsid w:val="00BE6DF8"/>
    <w:rsid w:val="00BF0F61"/>
    <w:rsid w:val="00BF71A2"/>
    <w:rsid w:val="00C05DC0"/>
    <w:rsid w:val="00C13330"/>
    <w:rsid w:val="00C25BFC"/>
    <w:rsid w:val="00C340D1"/>
    <w:rsid w:val="00C43D7F"/>
    <w:rsid w:val="00C448B9"/>
    <w:rsid w:val="00C46BF0"/>
    <w:rsid w:val="00C4749F"/>
    <w:rsid w:val="00C61C10"/>
    <w:rsid w:val="00C62D24"/>
    <w:rsid w:val="00C65C74"/>
    <w:rsid w:val="00C65DBF"/>
    <w:rsid w:val="00C753B1"/>
    <w:rsid w:val="00C8598A"/>
    <w:rsid w:val="00C94D1E"/>
    <w:rsid w:val="00CA446A"/>
    <w:rsid w:val="00CA5EFF"/>
    <w:rsid w:val="00CA6DAA"/>
    <w:rsid w:val="00CC4C57"/>
    <w:rsid w:val="00CF3510"/>
    <w:rsid w:val="00CF5F49"/>
    <w:rsid w:val="00D15BF9"/>
    <w:rsid w:val="00D20348"/>
    <w:rsid w:val="00D23977"/>
    <w:rsid w:val="00D35DF0"/>
    <w:rsid w:val="00D40D3D"/>
    <w:rsid w:val="00D442EA"/>
    <w:rsid w:val="00D46645"/>
    <w:rsid w:val="00D51595"/>
    <w:rsid w:val="00D53132"/>
    <w:rsid w:val="00D75E6E"/>
    <w:rsid w:val="00DA1243"/>
    <w:rsid w:val="00DA4C52"/>
    <w:rsid w:val="00DB4C3B"/>
    <w:rsid w:val="00DB7B9C"/>
    <w:rsid w:val="00DC15D0"/>
    <w:rsid w:val="00DC468E"/>
    <w:rsid w:val="00DC7852"/>
    <w:rsid w:val="00DC7870"/>
    <w:rsid w:val="00DD09CD"/>
    <w:rsid w:val="00DD32A6"/>
    <w:rsid w:val="00DD3506"/>
    <w:rsid w:val="00DD553A"/>
    <w:rsid w:val="00DE0349"/>
    <w:rsid w:val="00DE4390"/>
    <w:rsid w:val="00DF320E"/>
    <w:rsid w:val="00E0014A"/>
    <w:rsid w:val="00E01FD7"/>
    <w:rsid w:val="00E11BE6"/>
    <w:rsid w:val="00E14FF8"/>
    <w:rsid w:val="00E41C9A"/>
    <w:rsid w:val="00E5212D"/>
    <w:rsid w:val="00E528E5"/>
    <w:rsid w:val="00E542FB"/>
    <w:rsid w:val="00E56CCF"/>
    <w:rsid w:val="00E64A59"/>
    <w:rsid w:val="00E703C5"/>
    <w:rsid w:val="00E7097D"/>
    <w:rsid w:val="00E84C3D"/>
    <w:rsid w:val="00E921C6"/>
    <w:rsid w:val="00E9311D"/>
    <w:rsid w:val="00E97E69"/>
    <w:rsid w:val="00EA18D3"/>
    <w:rsid w:val="00EA22F2"/>
    <w:rsid w:val="00EA4CFC"/>
    <w:rsid w:val="00EC5467"/>
    <w:rsid w:val="00ED35EF"/>
    <w:rsid w:val="00EE1AA0"/>
    <w:rsid w:val="00EF20EA"/>
    <w:rsid w:val="00EF28E2"/>
    <w:rsid w:val="00EF5AFA"/>
    <w:rsid w:val="00F114C3"/>
    <w:rsid w:val="00F14EC2"/>
    <w:rsid w:val="00F23E2E"/>
    <w:rsid w:val="00F26B7F"/>
    <w:rsid w:val="00F30DE2"/>
    <w:rsid w:val="00F3749E"/>
    <w:rsid w:val="00F606D9"/>
    <w:rsid w:val="00F64E39"/>
    <w:rsid w:val="00F67D54"/>
    <w:rsid w:val="00F8254E"/>
    <w:rsid w:val="00F97874"/>
    <w:rsid w:val="00FB495A"/>
    <w:rsid w:val="00FB50AD"/>
    <w:rsid w:val="00FB797B"/>
    <w:rsid w:val="00FD0689"/>
    <w:rsid w:val="00FD0E02"/>
    <w:rsid w:val="00FE0C80"/>
    <w:rsid w:val="00FF2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31D507"/>
  <w15:chartTrackingRefBased/>
  <w15:docId w15:val="{F65DF20E-EBA6-46F4-9081-06A2E097E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16C"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86062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7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7F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FE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7F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FE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286F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FB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86062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860627"/>
    <w:rPr>
      <w:color w:val="808080"/>
    </w:rPr>
  </w:style>
  <w:style w:type="table" w:styleId="PlainTable4">
    <w:name w:val="Plain Table 4"/>
    <w:basedOn w:val="TableNormal"/>
    <w:uiPriority w:val="44"/>
    <w:rsid w:val="0086062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86062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0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4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8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12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5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1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1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5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9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8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9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7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67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4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0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6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8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0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6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2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9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7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5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5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2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2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8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9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2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0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1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14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9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6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5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2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1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8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0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1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1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7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6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7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6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4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6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7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6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9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6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3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60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2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24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6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9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7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7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7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3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93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0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2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7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1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4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4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0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08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7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9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90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2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5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1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slumberjer.com/mytutor/assets.zip" TargetMode="External"/><Relationship Id="rId10" Type="http://schemas.openxmlformats.org/officeDocument/2006/relationships/hyperlink" Target="https://slumberjer.com/mytutor/mytutordb.sql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DC5EE176D6407FB7928E3BF8385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47B02-F5DC-4D93-A52B-C6F2B832F209}"/>
      </w:docPartPr>
      <w:docPartBody>
        <w:p w:rsidR="003F58FE" w:rsidRDefault="008F089E" w:rsidP="008F089E">
          <w:pPr>
            <w:pStyle w:val="6FDC5EE176D6407FB7928E3BF838512C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1829FA21DD4CF5BFC1E914D9502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D91CA-51B7-4809-BB81-DE17690A8516}"/>
      </w:docPartPr>
      <w:docPartBody>
        <w:p w:rsidR="003F58FE" w:rsidRDefault="008F089E" w:rsidP="008F089E">
          <w:pPr>
            <w:pStyle w:val="F91829FA21DD4CF5BFC1E914D9502F8D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6F40E6119C40AEA8439228208E3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96F94-0151-4607-B132-C21DD7F6E44D}"/>
      </w:docPartPr>
      <w:docPartBody>
        <w:p w:rsidR="003F58FE" w:rsidRDefault="008F089E" w:rsidP="008F089E">
          <w:pPr>
            <w:pStyle w:val="056F40E6119C40AEA8439228208E30B0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93D5E46C51425B8F3C9264231C9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478D4-39D7-49D5-92F6-8AF345493BCF}"/>
      </w:docPartPr>
      <w:docPartBody>
        <w:p w:rsidR="003F58FE" w:rsidRDefault="008F089E" w:rsidP="008F089E">
          <w:pPr>
            <w:pStyle w:val="D393D5E46C51425B8F3C9264231C9AA3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4157494F24F3698F7CB55A62D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E3E2F-6015-494D-B89E-C9B153C850A0}"/>
      </w:docPartPr>
      <w:docPartBody>
        <w:p w:rsidR="003F58FE" w:rsidRDefault="008F089E" w:rsidP="008F089E">
          <w:pPr>
            <w:pStyle w:val="D434157494F24F3698F7CB55A62DA35D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898DB56A1449C8B91519188D0D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03342-59C8-4CAB-941C-286AE85582A5}"/>
      </w:docPartPr>
      <w:docPartBody>
        <w:p w:rsidR="003F58FE" w:rsidRDefault="008F089E" w:rsidP="008F089E">
          <w:pPr>
            <w:pStyle w:val="5CF898DB56A1449C8B91519188D0D509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F8E0475F6D5749B69CB393F85D22A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B16DC-F104-42F7-95E0-481338302A4B}"/>
      </w:docPartPr>
      <w:docPartBody>
        <w:p w:rsidR="003F58FE" w:rsidRDefault="008F089E" w:rsidP="008F089E">
          <w:pPr>
            <w:pStyle w:val="F8E0475F6D5749B69CB393F85D22A4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1F55E185E74FBD89B62FEF118B4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B629C-7579-4839-B7D5-80A73FBD3CB3}"/>
      </w:docPartPr>
      <w:docPartBody>
        <w:p w:rsidR="003F58FE" w:rsidRDefault="008F089E" w:rsidP="008F089E">
          <w:pPr>
            <w:pStyle w:val="891F55E185E74FBD89B62FEF118B4933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089E"/>
    <w:rsid w:val="00394B06"/>
    <w:rsid w:val="003F58FE"/>
    <w:rsid w:val="008F089E"/>
    <w:rsid w:val="00C3270E"/>
    <w:rsid w:val="00C7709B"/>
    <w:rsid w:val="00F62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58FE"/>
    <w:rPr>
      <w:color w:val="808080"/>
    </w:rPr>
  </w:style>
  <w:style w:type="paragraph" w:customStyle="1" w:styleId="6FDC5EE176D6407FB7928E3BF838512C">
    <w:name w:val="6FDC5EE176D6407FB7928E3BF838512C"/>
    <w:rsid w:val="008F089E"/>
  </w:style>
  <w:style w:type="paragraph" w:customStyle="1" w:styleId="F91829FA21DD4CF5BFC1E914D9502F8D">
    <w:name w:val="F91829FA21DD4CF5BFC1E914D9502F8D"/>
    <w:rsid w:val="008F089E"/>
  </w:style>
  <w:style w:type="paragraph" w:customStyle="1" w:styleId="056F40E6119C40AEA8439228208E30B0">
    <w:name w:val="056F40E6119C40AEA8439228208E30B0"/>
    <w:rsid w:val="008F089E"/>
  </w:style>
  <w:style w:type="paragraph" w:customStyle="1" w:styleId="D393D5E46C51425B8F3C9264231C9AA3">
    <w:name w:val="D393D5E46C51425B8F3C9264231C9AA3"/>
    <w:rsid w:val="008F089E"/>
  </w:style>
  <w:style w:type="paragraph" w:customStyle="1" w:styleId="D434157494F24F3698F7CB55A62DA35D">
    <w:name w:val="D434157494F24F3698F7CB55A62DA35D"/>
    <w:rsid w:val="008F089E"/>
  </w:style>
  <w:style w:type="paragraph" w:customStyle="1" w:styleId="5CF898DB56A1449C8B91519188D0D509">
    <w:name w:val="5CF898DB56A1449C8B91519188D0D509"/>
    <w:rsid w:val="008F089E"/>
  </w:style>
  <w:style w:type="paragraph" w:customStyle="1" w:styleId="F8E0475F6D5749B69CB393F85D22A49B">
    <w:name w:val="F8E0475F6D5749B69CB393F85D22A49B"/>
    <w:rsid w:val="008F089E"/>
  </w:style>
  <w:style w:type="paragraph" w:customStyle="1" w:styleId="891F55E185E74FBD89B62FEF118B4933">
    <w:name w:val="891F55E185E74FBD89B62FEF118B4933"/>
    <w:rsid w:val="008F089E"/>
  </w:style>
  <w:style w:type="paragraph" w:customStyle="1" w:styleId="4BB88EF745A04D3C8ABB1749D91792E6">
    <w:name w:val="4BB88EF745A04D3C8ABB1749D91792E6"/>
    <w:rsid w:val="003F58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1</Pages>
  <Words>3756</Words>
  <Characters>21412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354</cp:revision>
  <dcterms:created xsi:type="dcterms:W3CDTF">2022-05-27T12:16:00Z</dcterms:created>
  <dcterms:modified xsi:type="dcterms:W3CDTF">2022-06-06T09:23:00Z</dcterms:modified>
</cp:coreProperties>
</file>